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46BC5" w14:textId="77777777" w:rsidR="00B7366A" w:rsidRDefault="00B7366A" w:rsidP="00DA021D"/>
    <w:p w14:paraId="0F925EBB" w14:textId="77777777" w:rsidR="00486D4E" w:rsidRDefault="00486D4E" w:rsidP="00DA021D"/>
    <w:p w14:paraId="72FF8AAA" w14:textId="77777777" w:rsidR="00486D4E" w:rsidRDefault="00486D4E" w:rsidP="00DA021D"/>
    <w:p w14:paraId="13A1EC6A" w14:textId="77777777" w:rsidR="00486D4E" w:rsidRDefault="00486D4E" w:rsidP="00DA021D"/>
    <w:p w14:paraId="3FABB8B5" w14:textId="77777777" w:rsidR="00486D4E" w:rsidRDefault="00486D4E" w:rsidP="00DA021D"/>
    <w:p w14:paraId="7173469B" w14:textId="77777777" w:rsidR="00486D4E" w:rsidRDefault="00486D4E" w:rsidP="00DA021D"/>
    <w:p w14:paraId="4109D045" w14:textId="77777777" w:rsidR="00486D4E" w:rsidRDefault="00486D4E" w:rsidP="00DA021D"/>
    <w:p w14:paraId="62315F43" w14:textId="77777777" w:rsidR="00486D4E" w:rsidRDefault="00486D4E" w:rsidP="00DA021D"/>
    <w:p w14:paraId="494AB188" w14:textId="77777777" w:rsidR="00486D4E" w:rsidRDefault="00486D4E" w:rsidP="00DA021D"/>
    <w:p w14:paraId="25A11A86" w14:textId="77777777" w:rsidR="00486D4E" w:rsidRDefault="00486D4E" w:rsidP="00DA021D"/>
    <w:p w14:paraId="3931F5F9" w14:textId="77777777" w:rsidR="00486D4E" w:rsidRDefault="00486D4E" w:rsidP="00DA021D"/>
    <w:p w14:paraId="0517C3BB" w14:textId="77777777" w:rsidR="00486D4E" w:rsidRDefault="00486D4E" w:rsidP="00DA021D"/>
    <w:p w14:paraId="0D5B8E0B" w14:textId="77777777" w:rsidR="00486D4E" w:rsidRDefault="00486D4E" w:rsidP="00DA021D"/>
    <w:p w14:paraId="16974E64" w14:textId="77777777" w:rsidR="00486D4E" w:rsidRDefault="00486D4E" w:rsidP="00DA021D"/>
    <w:p w14:paraId="3614A4CC" w14:textId="77777777" w:rsidR="00486D4E" w:rsidRDefault="00486D4E" w:rsidP="00DA021D"/>
    <w:p w14:paraId="7BF0D5A2" w14:textId="77777777" w:rsidR="00486D4E" w:rsidRDefault="00486D4E" w:rsidP="00DA021D"/>
    <w:p w14:paraId="09F1A206" w14:textId="77777777" w:rsidR="00486D4E" w:rsidRDefault="00486D4E" w:rsidP="00DA021D"/>
    <w:p w14:paraId="064C9821" w14:textId="77777777" w:rsidR="00486D4E" w:rsidRDefault="00486D4E" w:rsidP="00DA021D"/>
    <w:p w14:paraId="73B4A32B" w14:textId="77777777" w:rsidR="00486D4E" w:rsidRDefault="00486D4E" w:rsidP="00DA021D"/>
    <w:p w14:paraId="2624D8B7" w14:textId="77777777" w:rsidR="00486D4E" w:rsidRDefault="00486D4E" w:rsidP="00DA021D"/>
    <w:p w14:paraId="3D904EFC" w14:textId="77777777" w:rsidR="00486D4E" w:rsidRDefault="00486D4E" w:rsidP="00DA021D"/>
    <w:p w14:paraId="10907B93" w14:textId="77777777" w:rsidR="00486D4E" w:rsidRDefault="00486D4E" w:rsidP="00DA021D"/>
    <w:p w14:paraId="0E1B0043" w14:textId="77777777" w:rsidR="00486D4E" w:rsidRDefault="00486D4E" w:rsidP="00DA021D"/>
    <w:p w14:paraId="539BD903" w14:textId="77777777" w:rsidR="00486D4E" w:rsidRDefault="00486D4E" w:rsidP="00DA021D"/>
    <w:p w14:paraId="059A2538" w14:textId="77777777" w:rsidR="00486D4E" w:rsidRDefault="00486D4E" w:rsidP="00DA021D"/>
    <w:p w14:paraId="64271479" w14:textId="77777777" w:rsidR="00486D4E" w:rsidRDefault="00486D4E" w:rsidP="00DA021D"/>
    <w:p w14:paraId="79FB65EE" w14:textId="77777777" w:rsidR="00486D4E" w:rsidRDefault="00486D4E" w:rsidP="00DA021D"/>
    <w:p w14:paraId="6E4E6E29" w14:textId="77777777" w:rsidR="00486D4E" w:rsidRDefault="00486D4E" w:rsidP="00DA021D"/>
    <w:p w14:paraId="5A6AA124" w14:textId="77777777" w:rsidR="00486D4E" w:rsidRDefault="00486D4E" w:rsidP="00DA021D"/>
    <w:p w14:paraId="7B5D9AC1" w14:textId="77777777" w:rsidR="00486D4E" w:rsidRDefault="00486D4E" w:rsidP="00DA021D"/>
    <w:p w14:paraId="10F2EAEF" w14:textId="77777777" w:rsidR="00486D4E" w:rsidRDefault="00486D4E" w:rsidP="00DA021D"/>
    <w:p w14:paraId="6E050487" w14:textId="77777777" w:rsidR="00486D4E" w:rsidRDefault="00486D4E" w:rsidP="00DA021D"/>
    <w:p w14:paraId="71F7ED4C" w14:textId="77777777" w:rsidR="00486D4E" w:rsidRDefault="00486D4E" w:rsidP="00DA021D"/>
    <w:p w14:paraId="6642D896" w14:textId="77777777" w:rsidR="00486D4E" w:rsidRDefault="00486D4E" w:rsidP="00DA021D"/>
    <w:p w14:paraId="0493A570" w14:textId="77777777" w:rsidR="00486D4E" w:rsidRDefault="00486D4E" w:rsidP="00DA021D"/>
    <w:p w14:paraId="09D78B75" w14:textId="77777777" w:rsidR="00486D4E" w:rsidRDefault="00486D4E" w:rsidP="00DA021D"/>
    <w:p w14:paraId="04718DD9" w14:textId="77777777" w:rsidR="00486D4E" w:rsidRDefault="00486D4E" w:rsidP="00DA021D"/>
    <w:p w14:paraId="3739084F" w14:textId="77777777" w:rsidR="00486D4E" w:rsidRDefault="00486D4E" w:rsidP="00DA021D"/>
    <w:p w14:paraId="0CB4CEA0" w14:textId="77777777" w:rsidR="00486D4E" w:rsidRDefault="00486D4E" w:rsidP="00DA021D"/>
    <w:p w14:paraId="134444B2" w14:textId="77777777" w:rsidR="00486D4E" w:rsidRDefault="00486D4E" w:rsidP="00DA021D"/>
    <w:p w14:paraId="1417131F" w14:textId="77777777" w:rsidR="00486D4E" w:rsidRDefault="00486D4E" w:rsidP="00DA021D"/>
    <w:p w14:paraId="03683C45" w14:textId="77777777" w:rsidR="00486D4E" w:rsidRDefault="00486D4E" w:rsidP="00DA021D"/>
    <w:p w14:paraId="445E75D0" w14:textId="77777777" w:rsidR="00486D4E" w:rsidRDefault="00486D4E" w:rsidP="00DA021D"/>
    <w:p w14:paraId="38C1CAD3" w14:textId="77777777" w:rsidR="00486D4E" w:rsidRDefault="00486D4E" w:rsidP="00DA021D"/>
    <w:p w14:paraId="69308A2C" w14:textId="77777777" w:rsidR="00486D4E" w:rsidRDefault="00486D4E" w:rsidP="00DA021D"/>
    <w:p w14:paraId="39E0B638" w14:textId="77777777" w:rsidR="00486D4E" w:rsidRDefault="00486D4E" w:rsidP="00DA021D"/>
    <w:p w14:paraId="37DB2AA1" w14:textId="77777777" w:rsidR="00486D4E" w:rsidRDefault="00486D4E" w:rsidP="00DA021D"/>
    <w:p w14:paraId="14250F8B" w14:textId="77777777" w:rsidR="00486D4E" w:rsidRDefault="00486D4E" w:rsidP="00486D4E">
      <w:pPr>
        <w:pStyle w:val="bodytext"/>
        <w:spacing w:before="0" w:beforeAutospacing="0" w:after="0" w:afterAutospacing="0"/>
        <w:ind w:right="283"/>
        <w:rPr>
          <w:rFonts w:ascii="Calibri" w:hAnsi="Calibri"/>
          <w:sz w:val="20"/>
        </w:rPr>
      </w:pPr>
      <w:r w:rsidRPr="00FC4344">
        <w:rPr>
          <w:rFonts w:ascii="Calibri" w:hAnsi="Calibri"/>
          <w:b/>
          <w:bCs/>
        </w:rPr>
        <w:lastRenderedPageBreak/>
        <w:t>Herzlichen Dank für Ihre Unterstützung!</w:t>
      </w:r>
      <w:r w:rsidRPr="00FC4344">
        <w:rPr>
          <w:rFonts w:ascii="Calibri" w:hAnsi="Calibri"/>
          <w:b/>
          <w:bCs/>
        </w:rPr>
        <w:br/>
      </w:r>
      <w:r w:rsidRPr="00FC4344">
        <w:rPr>
          <w:rFonts w:ascii="Calibri" w:hAnsi="Calibri"/>
          <w:sz w:val="20"/>
        </w:rPr>
        <w:t xml:space="preserve">Diese Unternehmen unterstützen schon viele Jahre den ASVÖ SC HÖHNHART. Der von den Unternehmen bereitgestellte Betrag wird fast zur Gänze in die Nachwuchsarbeit im Verein investiert. Aus dieser Basis sind schon viele Sportgrößen hervorgegangen. </w:t>
      </w:r>
    </w:p>
    <w:p w14:paraId="6CD216D8" w14:textId="7B4DBB77" w:rsidR="00486D4E" w:rsidRDefault="00486D4E" w:rsidP="00486D4E">
      <w:pPr>
        <w:pStyle w:val="bodytext"/>
        <w:spacing w:before="0" w:beforeAutospacing="0" w:after="0" w:afterAutospacing="0"/>
        <w:ind w:right="283"/>
        <w:rPr>
          <w:rFonts w:ascii="Calibri" w:hAnsi="Calibri"/>
          <w:sz w:val="20"/>
        </w:rPr>
      </w:pPr>
    </w:p>
    <w:p w14:paraId="52C34405" w14:textId="77777777" w:rsidR="00486D4E" w:rsidRPr="00865DAB" w:rsidRDefault="00486D4E" w:rsidP="00486D4E">
      <w:pPr>
        <w:pStyle w:val="bodytext"/>
        <w:spacing w:before="0" w:beforeAutospacing="0" w:after="0" w:afterAutospacing="0"/>
        <w:ind w:right="283"/>
        <w:rPr>
          <w:rFonts w:ascii="Calibri" w:hAnsi="Calibri"/>
          <w:sz w:val="20"/>
          <w:vertAlign w:val="superscript"/>
        </w:rPr>
      </w:pPr>
    </w:p>
    <w:p w14:paraId="28154EDB" w14:textId="0F91AFD2" w:rsidR="00486D4E" w:rsidRDefault="002A2985" w:rsidP="00486D4E">
      <w:pPr>
        <w:pStyle w:val="bodytext"/>
        <w:spacing w:before="0" w:beforeAutospacing="0" w:after="0" w:afterAutospacing="0"/>
        <w:ind w:right="283"/>
      </w:pPr>
      <w:r w:rsidRPr="002A2985">
        <w:rPr>
          <w:rFonts w:ascii="Calibri" w:hAnsi="Calibri"/>
          <w:sz w:val="20"/>
        </w:rPr>
        <w:drawing>
          <wp:inline distT="0" distB="0" distL="0" distR="0" wp14:anchorId="6312C834" wp14:editId="6B0CE934">
            <wp:extent cx="5940425" cy="5297170"/>
            <wp:effectExtent l="0" t="0" r="3175" b="0"/>
            <wp:docPr id="14574622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462247" name=""/>
                    <pic:cNvPicPr/>
                  </pic:nvPicPr>
                  <pic:blipFill>
                    <a:blip r:embed="rId8"/>
                    <a:stretch>
                      <a:fillRect/>
                    </a:stretch>
                  </pic:blipFill>
                  <pic:spPr>
                    <a:xfrm>
                      <a:off x="0" y="0"/>
                      <a:ext cx="5940425" cy="5297170"/>
                    </a:xfrm>
                    <a:prstGeom prst="rect">
                      <a:avLst/>
                    </a:prstGeom>
                  </pic:spPr>
                </pic:pic>
              </a:graphicData>
            </a:graphic>
          </wp:inline>
        </w:drawing>
      </w:r>
      <w:r w:rsidR="00486D4E" w:rsidRPr="00FC4344">
        <w:rPr>
          <w:rFonts w:ascii="Calibri" w:hAnsi="Calibri"/>
          <w:sz w:val="20"/>
        </w:rPr>
        <w:br/>
      </w:r>
    </w:p>
    <w:p w14:paraId="547EF5A2" w14:textId="77777777" w:rsidR="00486D4E" w:rsidRDefault="00486D4E" w:rsidP="00486D4E">
      <w:pPr>
        <w:pStyle w:val="bodytext"/>
        <w:spacing w:before="0" w:beforeAutospacing="0" w:after="0" w:afterAutospacing="0"/>
        <w:ind w:right="283"/>
      </w:pPr>
    </w:p>
    <w:p w14:paraId="25A22C08" w14:textId="77777777" w:rsidR="00486D4E" w:rsidRDefault="00486D4E" w:rsidP="00486D4E">
      <w:pPr>
        <w:pStyle w:val="bodytext"/>
        <w:spacing w:before="0" w:beforeAutospacing="0" w:after="0" w:afterAutospacing="0"/>
        <w:ind w:right="283"/>
      </w:pPr>
    </w:p>
    <w:p w14:paraId="59800320" w14:textId="77777777" w:rsidR="00486D4E" w:rsidRDefault="00486D4E" w:rsidP="00486D4E">
      <w:pPr>
        <w:pStyle w:val="bodytext"/>
        <w:spacing w:before="0" w:beforeAutospacing="0" w:after="0" w:afterAutospacing="0"/>
        <w:ind w:right="283"/>
      </w:pPr>
    </w:p>
    <w:p w14:paraId="73B45CCA" w14:textId="77777777" w:rsidR="002A2985" w:rsidRDefault="002A2985" w:rsidP="00486D4E">
      <w:pPr>
        <w:pStyle w:val="bodytext"/>
        <w:spacing w:before="0" w:beforeAutospacing="0" w:after="0" w:afterAutospacing="0"/>
        <w:ind w:right="283"/>
      </w:pPr>
    </w:p>
    <w:p w14:paraId="3842D5A3" w14:textId="77777777" w:rsidR="002A2985" w:rsidRDefault="002A2985" w:rsidP="00486D4E">
      <w:pPr>
        <w:pStyle w:val="bodytext"/>
        <w:spacing w:before="0" w:beforeAutospacing="0" w:after="0" w:afterAutospacing="0"/>
        <w:ind w:right="283"/>
      </w:pPr>
    </w:p>
    <w:p w14:paraId="6C51701D" w14:textId="77777777" w:rsidR="002A2985" w:rsidRDefault="002A2985" w:rsidP="00486D4E">
      <w:pPr>
        <w:pStyle w:val="bodytext"/>
        <w:spacing w:before="0" w:beforeAutospacing="0" w:after="0" w:afterAutospacing="0"/>
        <w:ind w:right="283"/>
      </w:pPr>
    </w:p>
    <w:p w14:paraId="3B8F35CB" w14:textId="77777777" w:rsidR="002A2985" w:rsidRDefault="002A2985" w:rsidP="00486D4E">
      <w:pPr>
        <w:pStyle w:val="bodytext"/>
        <w:spacing w:before="0" w:beforeAutospacing="0" w:after="0" w:afterAutospacing="0"/>
        <w:ind w:right="283"/>
      </w:pPr>
    </w:p>
    <w:p w14:paraId="6C0D384B" w14:textId="77777777" w:rsidR="002A2985" w:rsidRDefault="002A2985" w:rsidP="00486D4E">
      <w:pPr>
        <w:pStyle w:val="bodytext"/>
        <w:spacing w:before="0" w:beforeAutospacing="0" w:after="0" w:afterAutospacing="0"/>
        <w:ind w:right="283"/>
      </w:pPr>
    </w:p>
    <w:p w14:paraId="6CCD1B12" w14:textId="77777777" w:rsidR="002A2985" w:rsidRDefault="002A2985" w:rsidP="00486D4E">
      <w:pPr>
        <w:pStyle w:val="bodytext"/>
        <w:spacing w:before="0" w:beforeAutospacing="0" w:after="0" w:afterAutospacing="0"/>
        <w:ind w:right="283"/>
      </w:pPr>
    </w:p>
    <w:p w14:paraId="400EECB4" w14:textId="77777777" w:rsidR="002A2985" w:rsidRDefault="002A2985" w:rsidP="00486D4E">
      <w:pPr>
        <w:pStyle w:val="bodytext"/>
        <w:spacing w:before="0" w:beforeAutospacing="0" w:after="0" w:afterAutospacing="0"/>
        <w:ind w:right="283"/>
      </w:pPr>
    </w:p>
    <w:p w14:paraId="45A1BE4E" w14:textId="696A4826" w:rsidR="002A2985" w:rsidRDefault="002A2985" w:rsidP="00486D4E">
      <w:pPr>
        <w:pStyle w:val="bodytext"/>
        <w:spacing w:before="0" w:beforeAutospacing="0" w:after="0" w:afterAutospacing="0"/>
        <w:ind w:right="283"/>
      </w:pPr>
      <w:r w:rsidRPr="002A2985">
        <w:lastRenderedPageBreak/>
        <w:drawing>
          <wp:inline distT="0" distB="0" distL="0" distR="0" wp14:anchorId="2D5EC088" wp14:editId="781D0EDE">
            <wp:extent cx="5940425" cy="5508625"/>
            <wp:effectExtent l="0" t="0" r="3175" b="0"/>
            <wp:docPr id="6790391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039172" name=""/>
                    <pic:cNvPicPr/>
                  </pic:nvPicPr>
                  <pic:blipFill>
                    <a:blip r:embed="rId9"/>
                    <a:stretch>
                      <a:fillRect/>
                    </a:stretch>
                  </pic:blipFill>
                  <pic:spPr>
                    <a:xfrm>
                      <a:off x="0" y="0"/>
                      <a:ext cx="5940425" cy="5508625"/>
                    </a:xfrm>
                    <a:prstGeom prst="rect">
                      <a:avLst/>
                    </a:prstGeom>
                  </pic:spPr>
                </pic:pic>
              </a:graphicData>
            </a:graphic>
          </wp:inline>
        </w:drawing>
      </w:r>
    </w:p>
    <w:p w14:paraId="1F04C2C3" w14:textId="77777777" w:rsidR="00486D4E" w:rsidRDefault="00486D4E" w:rsidP="00486D4E">
      <w:pPr>
        <w:pStyle w:val="bodytext"/>
        <w:spacing w:before="0" w:beforeAutospacing="0" w:after="0" w:afterAutospacing="0"/>
        <w:ind w:right="283"/>
      </w:pPr>
    </w:p>
    <w:p w14:paraId="14B0680B" w14:textId="77777777" w:rsidR="00486D4E" w:rsidRDefault="00486D4E" w:rsidP="00486D4E">
      <w:pPr>
        <w:pStyle w:val="bodytext"/>
        <w:spacing w:before="0" w:beforeAutospacing="0" w:after="0" w:afterAutospacing="0"/>
        <w:ind w:right="283"/>
      </w:pPr>
    </w:p>
    <w:p w14:paraId="4E94201F" w14:textId="77777777" w:rsidR="00486D4E" w:rsidRDefault="00486D4E" w:rsidP="00486D4E">
      <w:pPr>
        <w:pStyle w:val="bodytext"/>
        <w:spacing w:before="0" w:beforeAutospacing="0" w:after="0" w:afterAutospacing="0"/>
        <w:ind w:right="283"/>
      </w:pPr>
    </w:p>
    <w:p w14:paraId="23A132F5" w14:textId="77777777" w:rsidR="00486D4E" w:rsidRDefault="00486D4E" w:rsidP="00486D4E">
      <w:pPr>
        <w:pStyle w:val="bodytext"/>
        <w:spacing w:before="0" w:beforeAutospacing="0" w:after="0" w:afterAutospacing="0"/>
        <w:ind w:right="283"/>
      </w:pPr>
    </w:p>
    <w:p w14:paraId="7A2CB7D8" w14:textId="77777777" w:rsidR="00486D4E" w:rsidRDefault="00486D4E" w:rsidP="00486D4E">
      <w:pPr>
        <w:pStyle w:val="bodytext"/>
        <w:spacing w:before="0" w:beforeAutospacing="0" w:after="0" w:afterAutospacing="0"/>
        <w:ind w:right="283"/>
      </w:pPr>
    </w:p>
    <w:p w14:paraId="2095C751" w14:textId="701DB419" w:rsidR="00486D4E" w:rsidRDefault="00486D4E" w:rsidP="00486D4E">
      <w:pPr>
        <w:pStyle w:val="bodytext"/>
        <w:spacing w:before="0" w:beforeAutospacing="0" w:after="0" w:afterAutospacing="0"/>
        <w:ind w:right="283"/>
      </w:pPr>
    </w:p>
    <w:p w14:paraId="747DAB64" w14:textId="77777777" w:rsidR="00486D4E" w:rsidRPr="00DA021D" w:rsidRDefault="00486D4E" w:rsidP="00DA021D"/>
    <w:sectPr w:rsidR="00486D4E" w:rsidRPr="00DA021D" w:rsidSect="003E16F3">
      <w:headerReference w:type="even" r:id="rId10"/>
      <w:headerReference w:type="default" r:id="rId11"/>
      <w:footerReference w:type="even" r:id="rId12"/>
      <w:footerReference w:type="default" r:id="rId13"/>
      <w:footerReference w:type="first" r:id="rId14"/>
      <w:type w:val="continuous"/>
      <w:pgSz w:w="11907" w:h="16840" w:code="9"/>
      <w:pgMar w:top="1701" w:right="1134" w:bottom="2155" w:left="1418" w:header="1134" w:footer="0" w:gutter="0"/>
      <w:paperSrc w:first="7" w:other="7"/>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DB0FC" w14:textId="77777777" w:rsidR="00124006" w:rsidRDefault="00124006">
      <w:r>
        <w:separator/>
      </w:r>
    </w:p>
  </w:endnote>
  <w:endnote w:type="continuationSeparator" w:id="0">
    <w:p w14:paraId="6A73BD67" w14:textId="77777777" w:rsidR="00124006" w:rsidRDefault="00124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IN-Bold">
    <w:charset w:val="00"/>
    <w:family w:val="auto"/>
    <w:pitch w:val="variable"/>
    <w:sig w:usb0="00000003" w:usb1="00000000" w:usb2="00000000" w:usb3="00000000" w:csb0="00000001" w:csb1="00000000"/>
  </w:font>
  <w:font w:name="DIN-Light">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3D16D" w14:textId="77777777" w:rsidR="00BB6BEA" w:rsidRDefault="0047050B">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37C77" w14:textId="304BE5C5" w:rsidR="00726A82" w:rsidRDefault="006B5962">
    <w:pPr>
      <w:pStyle w:val="Fuzeile"/>
    </w:pPr>
    <w:r>
      <w:rPr>
        <w:noProof/>
      </w:rPr>
      <mc:AlternateContent>
        <mc:Choice Requires="wps">
          <w:drawing>
            <wp:anchor distT="0" distB="0" distL="114300" distR="114300" simplePos="0" relativeHeight="251670016" behindDoc="0" locked="0" layoutInCell="1" allowOverlap="1" wp14:anchorId="77667785" wp14:editId="73394F42">
              <wp:simplePos x="0" y="0"/>
              <wp:positionH relativeFrom="column">
                <wp:posOffset>5563815</wp:posOffset>
              </wp:positionH>
              <wp:positionV relativeFrom="paragraph">
                <wp:posOffset>-1015962</wp:posOffset>
              </wp:positionV>
              <wp:extent cx="924562" cy="227279"/>
              <wp:effectExtent l="0" t="0" r="0" b="0"/>
              <wp:wrapNone/>
              <wp:docPr id="136614530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2" cy="227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F9CCE5" w14:textId="77777777" w:rsidR="00D4675B" w:rsidRPr="006D124F" w:rsidRDefault="00D4675B" w:rsidP="00D4675B">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p>
                      </w:txbxContent>
                    </wps:txbx>
                    <wps:bodyPr rot="0" vert="horz" wrap="square" lIns="91440" tIns="45720" rIns="91440" bIns="45720" anchor="t" anchorCtr="0" upright="1">
                      <a:noAutofit/>
                    </wps:bodyPr>
                  </wps:wsp>
                </a:graphicData>
              </a:graphic>
            </wp:anchor>
          </w:drawing>
        </mc:Choice>
        <mc:Fallback>
          <w:pict>
            <v:shapetype w14:anchorId="77667785" id="_x0000_t202" coordsize="21600,21600" o:spt="202" path="m,l,21600r21600,l21600,xe">
              <v:stroke joinstyle="miter"/>
              <v:path gradientshapeok="t" o:connecttype="rect"/>
            </v:shapetype>
            <v:shape id="Textfeld 2" o:spid="_x0000_s1026" type="#_x0000_t202" style="position:absolute;margin-left:438.1pt;margin-top:-80pt;width:72.8pt;height:17.9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" stroked="f">
              <v:textbox>
                <w:txbxContent>
                  <w:p w14:paraId="66F9CCE5" w14:textId="77777777" w:rsidR="00D4675B" w:rsidRPr="006D124F" w:rsidRDefault="00D4675B" w:rsidP="00D4675B">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p>
                </w:txbxContent>
              </v:textbox>
            </v:shape>
          </w:pict>
        </mc:Fallback>
      </mc:AlternateContent>
    </w:r>
    <w:r>
      <w:rPr>
        <w:noProof/>
      </w:rPr>
      <w:drawing>
        <wp:anchor distT="0" distB="0" distL="114300" distR="114300" simplePos="0" relativeHeight="251674112" behindDoc="0" locked="0" layoutInCell="1" allowOverlap="1" wp14:anchorId="45DE5A6F" wp14:editId="2CD6C718">
          <wp:simplePos x="0" y="0"/>
          <wp:positionH relativeFrom="column">
            <wp:posOffset>5761355</wp:posOffset>
          </wp:positionH>
          <wp:positionV relativeFrom="paragraph">
            <wp:posOffset>-548640</wp:posOffset>
          </wp:positionV>
          <wp:extent cx="781685" cy="521970"/>
          <wp:effectExtent l="0" t="0" r="0" b="0"/>
          <wp:wrapThrough wrapText="bothSides">
            <wp:wrapPolygon edited="0">
              <wp:start x="0" y="0"/>
              <wp:lineTo x="0" y="20496"/>
              <wp:lineTo x="21056" y="20496"/>
              <wp:lineTo x="21056" y="0"/>
              <wp:lineTo x="0" y="0"/>
            </wp:wrapPolygon>
          </wp:wrapThrough>
          <wp:docPr id="1425269141" name="Grafik 3" descr="Ein Bild, das Text, Schrift, Handschrift, Kalligrafi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69141" name="Grafik 3" descr="Ein Bild, das Text, Schrift, Handschrift, Kalligrafie enthält.&#10;&#10;KI-generierte Inhalte können fehlerhaft se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685" cy="521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5962">
      <w:rPr>
        <w:lang w:val="de-DE"/>
      </w:rPr>
      <mc:AlternateContent>
        <mc:Choice Requires="wpg">
          <w:drawing>
            <wp:anchor distT="0" distB="0" distL="114300" distR="114300" simplePos="0" relativeHeight="251672064" behindDoc="0" locked="0" layoutInCell="1" allowOverlap="1" wp14:anchorId="1C1D15CD" wp14:editId="19EB0003">
              <wp:simplePos x="0" y="0"/>
              <wp:positionH relativeFrom="page">
                <wp:posOffset>2140887</wp:posOffset>
              </wp:positionH>
              <wp:positionV relativeFrom="paragraph">
                <wp:posOffset>-600100</wp:posOffset>
              </wp:positionV>
              <wp:extent cx="4335780" cy="657225"/>
              <wp:effectExtent l="0" t="0" r="7620" b="9525"/>
              <wp:wrapThrough wrapText="bothSides">
                <wp:wrapPolygon edited="0">
                  <wp:start x="0" y="0"/>
                  <wp:lineTo x="0" y="19409"/>
                  <wp:lineTo x="9870" y="21287"/>
                  <wp:lineTo x="12907" y="21287"/>
                  <wp:lineTo x="21543" y="18783"/>
                  <wp:lineTo x="21543" y="12522"/>
                  <wp:lineTo x="10819" y="10017"/>
                  <wp:lineTo x="21543" y="7513"/>
                  <wp:lineTo x="21543" y="0"/>
                  <wp:lineTo x="18411" y="0"/>
                  <wp:lineTo x="0" y="0"/>
                </wp:wrapPolygon>
              </wp:wrapThrough>
              <wp:docPr id="31" name="Gruppieren 30">
                <a:extLst xmlns:a="http://schemas.openxmlformats.org/drawingml/2006/main">
                  <a:ext uri="{FF2B5EF4-FFF2-40B4-BE49-F238E27FC236}">
                    <a16:creationId xmlns:a16="http://schemas.microsoft.com/office/drawing/2014/main" id="{913545F7-18AA-5096-3EB6-2D951B68104E}"/>
                  </a:ext>
                </a:extLst>
              </wp:docPr>
              <wp:cNvGraphicFramePr/>
              <a:graphic xmlns:a="http://schemas.openxmlformats.org/drawingml/2006/main">
                <a:graphicData uri="http://schemas.microsoft.com/office/word/2010/wordprocessingGroup">
                  <wpg:wgp>
                    <wpg:cNvGrpSpPr/>
                    <wpg:grpSpPr>
                      <a:xfrm>
                        <a:off x="0" y="0"/>
                        <a:ext cx="4335780" cy="657225"/>
                        <a:chOff x="0" y="0"/>
                        <a:chExt cx="11914538" cy="1785687"/>
                      </a:xfrm>
                    </wpg:grpSpPr>
                    <wpg:grpSp>
                      <wpg:cNvPr id="2017927645" name="Gruppieren 2017927645">
                        <a:extLst>
                          <a:ext uri="{FF2B5EF4-FFF2-40B4-BE49-F238E27FC236}">
                            <a16:creationId xmlns:a16="http://schemas.microsoft.com/office/drawing/2014/main" id="{31B92CC3-360D-B763-77C8-574E038D276F}"/>
                          </a:ext>
                        </a:extLst>
                      </wpg:cNvPr>
                      <wpg:cNvGrpSpPr/>
                      <wpg:grpSpPr>
                        <a:xfrm>
                          <a:off x="0" y="0"/>
                          <a:ext cx="11914538" cy="674283"/>
                          <a:chOff x="0" y="0"/>
                          <a:chExt cx="11914538" cy="674283"/>
                        </a:xfrm>
                      </wpg:grpSpPr>
                      <wpg:grpSp>
                        <wpg:cNvPr id="579963050" name="Gruppieren 579963050">
                          <a:extLst>
                            <a:ext uri="{FF2B5EF4-FFF2-40B4-BE49-F238E27FC236}">
                              <a16:creationId xmlns:a16="http://schemas.microsoft.com/office/drawing/2014/main" id="{37591FC8-819C-EF45-269C-6BB9E69B52F4}"/>
                            </a:ext>
                          </a:extLst>
                        </wpg:cNvPr>
                        <wpg:cNvGrpSpPr/>
                        <wpg:grpSpPr>
                          <a:xfrm>
                            <a:off x="0" y="0"/>
                            <a:ext cx="10096500" cy="674283"/>
                            <a:chOff x="0" y="0"/>
                            <a:chExt cx="10096500" cy="674283"/>
                          </a:xfrm>
                        </wpg:grpSpPr>
                        <pic:pic xmlns:pic="http://schemas.openxmlformats.org/drawingml/2006/picture">
                          <pic:nvPicPr>
                            <pic:cNvPr id="279734206" name="Grafik 279734206" descr="Ein Bild, das Text, Schrift, Logo, Grafiken enthält.&#10;&#10;KI-generierte Inhalte können fehlerhaft sein.">
                              <a:extLst>
                                <a:ext uri="{FF2B5EF4-FFF2-40B4-BE49-F238E27FC236}">
                                  <a16:creationId xmlns:a16="http://schemas.microsoft.com/office/drawing/2014/main" id="{F2442C70-645F-BEB0-B3C5-15EABCDEE0F8}"/>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4737"/>
                              <a:ext cx="1813560" cy="646080"/>
                            </a:xfrm>
                            <a:prstGeom prst="rect">
                              <a:avLst/>
                            </a:prstGeom>
                          </pic:spPr>
                        </pic:pic>
                        <pic:pic xmlns:pic="http://schemas.openxmlformats.org/drawingml/2006/picture">
                          <pic:nvPicPr>
                            <pic:cNvPr id="935375695" name="Grafik 935375695" descr="Ein Bild, das Schrift, Text, Logo, Grafiken enthält.&#10;&#10;KI-generierte Inhalte können fehlerhaft sein.">
                              <a:extLst>
                                <a:ext uri="{FF2B5EF4-FFF2-40B4-BE49-F238E27FC236}">
                                  <a16:creationId xmlns:a16="http://schemas.microsoft.com/office/drawing/2014/main" id="{EEE11676-400E-628B-C078-7650F3ABD2FE}"/>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1958340" y="4737"/>
                              <a:ext cx="2453924" cy="649066"/>
                            </a:xfrm>
                            <a:prstGeom prst="rect">
                              <a:avLst/>
                            </a:prstGeom>
                          </pic:spPr>
                        </pic:pic>
                        <pic:pic xmlns:pic="http://schemas.openxmlformats.org/drawingml/2006/picture">
                          <pic:nvPicPr>
                            <pic:cNvPr id="321601325" name="Grafik 321601325" descr="Ein Bild, das Text, Schrift, Grafiken, Logo enthält.&#10;&#10;KI-generierte Inhalte können fehlerhaft sein.">
                              <a:extLst>
                                <a:ext uri="{FF2B5EF4-FFF2-40B4-BE49-F238E27FC236}">
                                  <a16:creationId xmlns:a16="http://schemas.microsoft.com/office/drawing/2014/main" id="{45417D6D-DBF6-65A5-5940-3430C4262ECE}"/>
                                </a:ext>
                              </a:extLst>
                            </pic:cNvPr>
                            <pic:cNvPicPr>
                              <a:picLocks noChangeAspect="1"/>
                            </pic:cNvPicPr>
                          </pic:nvPicPr>
                          <pic:blipFill>
                            <a:blip r:embed="rId4">
                              <a:extLst>
                                <a:ext uri="{28A0092B-C50C-407E-A947-70E740481C1C}">
                                  <a14:useLocalDpi xmlns:a14="http://schemas.microsoft.com/office/drawing/2010/main" val="0"/>
                                </a:ext>
                              </a:extLst>
                            </a:blip>
                            <a:srcRect l="17004" t="23149" r="18785" b="24480"/>
                            <a:stretch>
                              <a:fillRect/>
                            </a:stretch>
                          </pic:blipFill>
                          <pic:spPr>
                            <a:xfrm>
                              <a:off x="4648200" y="42925"/>
                              <a:ext cx="1264920" cy="607892"/>
                            </a:xfrm>
                            <a:prstGeom prst="rect">
                              <a:avLst/>
                            </a:prstGeom>
                          </pic:spPr>
                        </pic:pic>
                        <pic:pic xmlns:pic="http://schemas.openxmlformats.org/drawingml/2006/picture">
                          <pic:nvPicPr>
                            <pic:cNvPr id="349169394" name="Grafik 349169394" descr="Ein Bild, das Text, Schrift, Grafiken, Logo enthält.&#10;&#10;KI-generierte Inhalte können fehlerhaft sein.">
                              <a:extLst>
                                <a:ext uri="{FF2B5EF4-FFF2-40B4-BE49-F238E27FC236}">
                                  <a16:creationId xmlns:a16="http://schemas.microsoft.com/office/drawing/2014/main" id="{303DAABD-BE10-41A5-BA9F-F3E570F7D119}"/>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6227979" y="140944"/>
                              <a:ext cx="2275641" cy="509873"/>
                            </a:xfrm>
                            <a:prstGeom prst="rect">
                              <a:avLst/>
                            </a:prstGeom>
                          </pic:spPr>
                        </pic:pic>
                        <pic:pic xmlns:pic="http://schemas.openxmlformats.org/drawingml/2006/picture">
                          <pic:nvPicPr>
                            <pic:cNvPr id="1237132276" name="Grafik 1237132276" descr="Ein Bild, das Text, gelb, Schrift, Rechteck enthält.&#10;&#10;KI-generierte Inhalte können fehlerhaft sein.">
                              <a:extLst>
                                <a:ext uri="{FF2B5EF4-FFF2-40B4-BE49-F238E27FC236}">
                                  <a16:creationId xmlns:a16="http://schemas.microsoft.com/office/drawing/2014/main" id="{DDF4E9A3-9AB8-4546-BE4A-4E058638FA2E}"/>
                                </a:ext>
                              </a:extLst>
                            </pic:cNvPr>
                            <pic:cNvPicPr>
                              <a:picLocks noChangeAspect="1"/>
                            </pic:cNvPicPr>
                          </pic:nvPicPr>
                          <pic:blipFill>
                            <a:blip r:embed="rId6">
                              <a:extLst>
                                <a:ext uri="{28A0092B-C50C-407E-A947-70E740481C1C}">
                                  <a14:useLocalDpi xmlns:a14="http://schemas.microsoft.com/office/drawing/2010/main" val="0"/>
                                </a:ext>
                              </a:extLst>
                            </a:blip>
                            <a:srcRect l="23027" t="3782" r="25257"/>
                            <a:stretch>
                              <a:fillRect/>
                            </a:stretch>
                          </pic:blipFill>
                          <pic:spPr>
                            <a:xfrm>
                              <a:off x="8724900" y="0"/>
                              <a:ext cx="1371600" cy="674283"/>
                            </a:xfrm>
                            <a:prstGeom prst="rect">
                              <a:avLst/>
                            </a:prstGeom>
                          </pic:spPr>
                        </pic:pic>
                      </wpg:grpSp>
                      <pic:pic xmlns:pic="http://schemas.openxmlformats.org/drawingml/2006/picture">
                        <pic:nvPicPr>
                          <pic:cNvPr id="60526476" name="Grafik 60526476" descr="Ein Bild, das Text, Schrift, Logo, Symbol enthält.&#10;&#10;KI-generierte Inhalte können fehlerhaft sein.">
                            <a:extLst>
                              <a:ext uri="{FF2B5EF4-FFF2-40B4-BE49-F238E27FC236}">
                                <a16:creationId xmlns:a16="http://schemas.microsoft.com/office/drawing/2014/main" id="{D840CE90-62A4-1E54-AA58-DD2DF22D6A9F}"/>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0225756" y="62123"/>
                            <a:ext cx="1688782" cy="550036"/>
                          </a:xfrm>
                          <a:prstGeom prst="rect">
                            <a:avLst/>
                          </a:prstGeom>
                        </pic:spPr>
                      </pic:pic>
                    </wpg:grpSp>
                    <wpg:grpSp>
                      <wpg:cNvPr id="295148308" name="Gruppieren 295148308">
                        <a:extLst>
                          <a:ext uri="{FF2B5EF4-FFF2-40B4-BE49-F238E27FC236}">
                            <a16:creationId xmlns:a16="http://schemas.microsoft.com/office/drawing/2014/main" id="{57867A3A-D02A-1610-712E-7EE563208E47}"/>
                          </a:ext>
                        </a:extLst>
                      </wpg:cNvPr>
                      <wpg:cNvGrpSpPr/>
                      <wpg:grpSpPr>
                        <a:xfrm>
                          <a:off x="0" y="893271"/>
                          <a:ext cx="11876497" cy="892416"/>
                          <a:chOff x="0" y="893271"/>
                          <a:chExt cx="11876497" cy="892416"/>
                        </a:xfrm>
                      </wpg:grpSpPr>
                      <pic:pic xmlns:pic="http://schemas.openxmlformats.org/drawingml/2006/picture">
                        <pic:nvPicPr>
                          <pic:cNvPr id="680656811" name="Grafik 680656811">
                            <a:extLst>
                              <a:ext uri="{FF2B5EF4-FFF2-40B4-BE49-F238E27FC236}">
                                <a16:creationId xmlns:a16="http://schemas.microsoft.com/office/drawing/2014/main" id="{52596847-49DB-A7CF-7B9A-5F1CFE8F0FC5}"/>
                              </a:ext>
                            </a:extLst>
                          </pic:cNvPr>
                          <pic:cNvPicPr>
                            <a:picLocks noChangeAspect="1"/>
                          </pic:cNvPicPr>
                        </pic:nvPicPr>
                        <pic:blipFill>
                          <a:blip r:embed="rId8"/>
                          <a:stretch>
                            <a:fillRect/>
                          </a:stretch>
                        </pic:blipFill>
                        <pic:spPr>
                          <a:xfrm>
                            <a:off x="0" y="893271"/>
                            <a:ext cx="1388920" cy="703761"/>
                          </a:xfrm>
                          <a:prstGeom prst="rect">
                            <a:avLst/>
                          </a:prstGeom>
                        </pic:spPr>
                      </pic:pic>
                      <pic:pic xmlns:pic="http://schemas.openxmlformats.org/drawingml/2006/picture">
                        <pic:nvPicPr>
                          <pic:cNvPr id="73733040" name="Grafik 73733040" descr="Ein Bild, das Text, Schrift, Logo, Symbol enthält.&#10;&#10;KI-generierte Inhalte können fehlerhaft sein.">
                            <a:extLst>
                              <a:ext uri="{FF2B5EF4-FFF2-40B4-BE49-F238E27FC236}">
                                <a16:creationId xmlns:a16="http://schemas.microsoft.com/office/drawing/2014/main" id="{D7504C36-3CAA-D569-84E0-DBCE18566C0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729377" y="893271"/>
                            <a:ext cx="1371600" cy="704775"/>
                          </a:xfrm>
                          <a:prstGeom prst="rect">
                            <a:avLst/>
                          </a:prstGeom>
                        </pic:spPr>
                      </pic:pic>
                      <pic:pic xmlns:pic="http://schemas.openxmlformats.org/drawingml/2006/picture">
                        <pic:nvPicPr>
                          <pic:cNvPr id="988786939" name="Grafik 988786939" descr="Ein Bild, das Text, Schrift, Logo, Zahl enthält.&#10;&#10;KI-generierte Inhalte können fehlerhaft sein.">
                            <a:extLst>
                              <a:ext uri="{FF2B5EF4-FFF2-40B4-BE49-F238E27FC236}">
                                <a16:creationId xmlns:a16="http://schemas.microsoft.com/office/drawing/2014/main" id="{31C84161-F518-FE0F-8BFF-E889AA2CB05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441434" y="1030579"/>
                            <a:ext cx="1744027" cy="649157"/>
                          </a:xfrm>
                          <a:prstGeom prst="rect">
                            <a:avLst/>
                          </a:prstGeom>
                        </pic:spPr>
                      </pic:pic>
                      <pic:pic xmlns:pic="http://schemas.openxmlformats.org/drawingml/2006/picture">
                        <pic:nvPicPr>
                          <pic:cNvPr id="591141657" name="Grafik 591141657" descr="Ein Bild, das Schrift, Logo, Text, Electric Blue (Farbe) enthält.&#10;&#10;KI-generierte Inhalte können fehlerhaft sein.">
                            <a:extLst>
                              <a:ext uri="{FF2B5EF4-FFF2-40B4-BE49-F238E27FC236}">
                                <a16:creationId xmlns:a16="http://schemas.microsoft.com/office/drawing/2014/main" id="{8863BE11-6402-5D10-C6AD-B34A7D50CD9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25918" y="924627"/>
                            <a:ext cx="1562407" cy="861060"/>
                          </a:xfrm>
                          <a:prstGeom prst="rect">
                            <a:avLst/>
                          </a:prstGeom>
                        </pic:spPr>
                      </pic:pic>
                      <pic:pic xmlns:pic="http://schemas.openxmlformats.org/drawingml/2006/picture">
                        <pic:nvPicPr>
                          <pic:cNvPr id="621022622" name="Grafik 621022622" descr="Ein Bild, das Text, Screenshot, Schrift, Electric Blue (Farbe) enthält.&#10;&#10;KI-generierte Inhalte können fehlerhaft sein.">
                            <a:extLst>
                              <a:ext uri="{FF2B5EF4-FFF2-40B4-BE49-F238E27FC236}">
                                <a16:creationId xmlns:a16="http://schemas.microsoft.com/office/drawing/2014/main" id="{85BFB2F3-B998-A792-D7F7-82C3732967C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7428782" y="1005876"/>
                            <a:ext cx="1986915" cy="567690"/>
                          </a:xfrm>
                          <a:prstGeom prst="rect">
                            <a:avLst/>
                          </a:prstGeom>
                        </pic:spPr>
                      </pic:pic>
                      <pic:pic xmlns:pic="http://schemas.openxmlformats.org/drawingml/2006/picture">
                        <pic:nvPicPr>
                          <pic:cNvPr id="52957712" name="Grafik 52957712" descr="Ein Bild, das Text, Schrift, gelb, Logo enthält.&#10;&#10;KI-generierte Inhalte können fehlerhaft sein.">
                            <a:extLst>
                              <a:ext uri="{FF2B5EF4-FFF2-40B4-BE49-F238E27FC236}">
                                <a16:creationId xmlns:a16="http://schemas.microsoft.com/office/drawing/2014/main" id="{1B67BB80-F168-FF7E-0224-24825778D97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9506677" y="1209661"/>
                            <a:ext cx="2369820" cy="36390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00CC2967" id="Gruppieren 30" o:spid="_x0000_s1026" style="position:absolute;margin-left:168.55pt;margin-top:-47.25pt;width:341.4pt;height:51.75pt;z-index:251672064;mso-position-horizontal-relative:page;mso-width-relative:margin;mso-height-relative:margin" coordsize="119145,1785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MDQ4MDExNzQwNzIwNjgxMTgwODM4RDA3MDREQ0Y1NEE8L3N0RXZ0Omluc3RhbmNl&#10;SUQ+CiAgICAgICAgICAgICAgICAgIDxzdEV2dDp3aGVuPjIwMjAtMDItMTFUMTE6MjI6NTcrMDE6&#10;MDA8L3N0RXZ0OndoZW4+CiAgICAgICAgICAgICAgICAgIDxzdEV2dDpzb2Z0d2FyZUFnZW50PkFk&#10;b2JlIElsbHVzdHJhdG9yIENTNiAoTWFjaW50b3NoKT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BfAAAAABSZ2h0bG9uZwAABqA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COEJJTQQMAAAAAA8PAAAAAQAAAKAA&#10;AAAkAAAB4AAAQ4AAAA7zABgAAf/Y/+AAEEpGSUYAAQIAAEgASAAA/+0ADEFkb2JlX0NNAAH/7gAO&#10;QWRvYmUAZIAAAAAB/9sAhAAMCAgICQgMCQkMEQsKCxEVDwwMDxUYExMVExMYEQwMDAwMDBEMDAwM&#10;DAwMDAwMDAwMDAwMDAwMDAwMDAwMDAwMAQ0LCw0ODRAODhAUDg4OFBQODg4OFBEMDAwMDBERDAwM&#10;DAwMEQwMDAwMDAwMDAwMDAwMDAwMDAwMDAwMDAwMDAz/wAARCAAk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zhCMTU2Q0I3MzJERDQwRjUxRkNF&#10;NjlFQjQxOEMwMDFCIiBleGlmOlBpeGVsWERpbWVuc2lvbj0iMTY5NiIgZXhpZjpQaXhlbFlEaW1l&#10;bnNpb249IjM4MCIgZXhpZjpDb2xvclNwYWNlPSI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0ZBMEQyRDBCMzEyRTU0MjY4RDVFM0M1&#10;QUIyQjIxQjI2Ij4gPHhhcE1NOkRlcml2ZWRGcm9tIHN0UmVmOmluc3RhbmNlSUQ9InV1aWQ6RTE1&#10;REJFQjI4NTBCRUQxMTlCRThFQjhDOUE0MzcxODYiIHN0UmVmOmRvY3VtZW50SUQ9InV1aWQ6RTE1&#10;REJFQjI4NTBCRUQxMTlCRThFQjhDOUE0MzcxODYiLz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iDFhJQ0NfUFJPRklMRQABAQAADEhM&#10;aW5vAhAAAG1udHJSR0IgWFlaIAfOAAIACQAGADEAAGFjc3BNU0ZUAAAAAElFQyBzUkdCAAAAAAAA&#10;AAAAAAAB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&#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g/jX86uaHpmp61fJZaNpt5qNzJ9y&#10;G0t2mdvoFBNAFWum+EfgHxP8SvG1t4X8Kae11eTkGSQgiK1jzzJK38Kj9eg5r2r4F/sa/EfxhcQ3&#10;3jEDwjpDYZhOBJeyD0WIcJ9XP4Gvun4K/C/wb8K/Cq6F4P0pLWNsNc3L/PcXb4+/I/Vj7dB2ApNj&#10;SKf7OPwq0L4QfDW28L6MBNOT52o3zLh7ycgbnPoOMKOwA9672iioLCiiigAooooAKKKKACiiigAo&#10;oooAKKKKAKetaRpOsWpttX0yzv4T1iurdZVP4MCK5G++C3wkvJjLP8OPDRY/3dNjUfkoAruq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ODtPgp8I7aYSw/Djw2GXpu06Nh+RGK63QdD0XRLf7Pouj2Gmw/887O&#10;1SFfyUAVf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KAAAAAAAAACEAN4aAFZJiAACSYgAAFQAAAGRy&#10;cy9tZWRpYS9pbWFnZTEwLnBuZ4lQTkcNChoKAAAADUlIRFIAAAHCAAAA+AgCAAAA8OxxbQAAIABJ&#10;REFUeF7svXlwZNd93/v7nXOX7kZ3o7FvA2AGA8xKDofbcBUpihJJkRJJxbQs2YpNW7bjOHK9VOrF&#10;rypVqUreq1S9SlJxXiW2Ey+RFDOSZSq2VooURVIkRXK4c8jZZzCDfUfv213O+b0/bgODGdxudKMB&#10;DIY6H4KDRt/T996+99zv+Z3f+Z3fQSIChUKhUKwXtlYBhUKhUFR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KQAAAAAUmdodGxvbmcAAAQs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7gAOQWRvYmUAZEAAAAAB/9sA&#10;hAABAQEBAQEBAQEBAQEBAQEBAQEBAQEBAQEBAQEBAQEBAQEBAQEBAQEBAQEBAgICAgICAgICAgID&#10;AwMDAwMDAwMDAQEBAQEBAQEBAQECAgECAgMDAwMDAwMDAwMDAwMDAwMDAwMDAwMDAwMDAwMDAwMD&#10;AwMDAwMDAwMDAwMDAwMDAwP/wAARCACkBCwDAREAAhEBAxEB/90ABACG/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AMBAAIRAxEAPwDaA9/Gv1kf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NoD38a/WR/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R2gPfxr9ZH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LaA9/Gv1kf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oD38a/WR/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2gPfxr9ZH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HaA9/Gv1kf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toD38a/WR/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T2gPfxr9ZH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">
              <v:group id="Gruppieren 2017927645" o:spid="_x0000_s1027" style="position:absolute;width:119145;height:6742" coordsize="119145,6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">
                <v:group id="Gruppieren 579963050" o:spid="_x0000_s1028" style="position:absolute;width:100965;height:6742" coordsize="100965,6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79734206" o:spid="_x0000_s1029" type="#_x0000_t75" alt="Ein Bild, das Text, Schrift, Logo, Grafiken enthält.&#10;&#10;KI-generierte Inhalte können fehlerhaft sein." style="position:absolute;top:47;width:18135;height:6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">
                    <v:imagedata r:id="rId14" o:title="Ein Bild, das Text, Schrift, Logo, Grafiken enthält.&#10;&#10;KI-generierte Inhalte können fehlerhaft sein"/>
                  </v:shape>
                  <v:shape id="Grafik 935375695" o:spid="_x0000_s1030" type="#_x0000_t75" alt="Ein Bild, das Schrift, Text, Logo, Grafiken enthält.&#10;&#10;KI-generierte Inhalte können fehlerhaft sein." style="position:absolute;left:19583;top:47;width:24539;height:6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">
                    <v:imagedata r:id="rId15" o:title="Ein Bild, das Schrift, Text, Logo, Grafiken enthält.&#10;&#10;KI-generierte Inhalte können fehlerhaft sein"/>
                  </v:shape>
                  <v:shape id="Grafik 321601325" o:spid="_x0000_s1031" type="#_x0000_t75" alt="Ein Bild, das Text, Schrift, Grafiken, Logo enthält.&#10;&#10;KI-generierte Inhalte können fehlerhaft sein." style="position:absolute;left:46482;top:429;width:12649;height:6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">
                    <v:imagedata r:id="rId16" o:title="Ein Bild, das Text, Schrift, Grafiken, Logo enthält.&#10;&#10;KI-generierte Inhalte können fehlerhaft sein" croptop="15171f" cropbottom="16043f" cropleft="11144f" cropright="12311f"/>
                  </v:shape>
                  <v:shape id="Grafik 349169394" o:spid="_x0000_s1032" type="#_x0000_t75" alt="Ein Bild, das Text, Schrift, Grafiken, Logo enthält.&#10;&#10;KI-generierte Inhalte können fehlerhaft sein." style="position:absolute;left:62279;top:1409;width:2275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">
                    <v:imagedata r:id="rId17" o:title="Ein Bild, das Text, Schrift, Grafiken, Logo enthält.&#10;&#10;KI-generierte Inhalte können fehlerhaft sein"/>
                  </v:shape>
                  <v:shape id="Grafik 1237132276" o:spid="_x0000_s1033" type="#_x0000_t75" alt="Ein Bild, das Text, gelb, Schrift, Rechteck enthält.&#10;&#10;KI-generierte Inhalte können fehlerhaft sein." style="position:absolute;left:87249;width:13716;height:6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">
                    <v:imagedata r:id="rId18" o:title="Ein Bild, das Text, gelb, Schrift, Rechteck enthält.&#10;&#10;KI-generierte Inhalte können fehlerhaft sein" croptop="2479f" cropleft="15091f" cropright="16552f"/>
                  </v:shape>
                </v:group>
                <v:shape id="Grafik 60526476" o:spid="_x0000_s1034" type="#_x0000_t75" alt="Ein Bild, das Text, Schrift, Logo, Symbol enthält.&#10;&#10;KI-generierte Inhalte können fehlerhaft sein." style="position:absolute;left:102257;top:621;width:16888;height:5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">
                  <v:imagedata r:id="rId19" o:title="Ein Bild, das Text, Schrift, Logo, Symbol enthält.&#10;&#10;KI-generierte Inhalte können fehlerhaft sein"/>
                </v:shape>
              </v:group>
              <v:group id="Gruppieren 295148308" o:spid="_x0000_s1035" style="position:absolute;top:8932;width:118764;height:8924" coordorigin=",8932" coordsize="118764,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">
                <v:shape id="Grafik 680656811" o:spid="_x0000_s1036" type="#_x0000_t75" style="position:absolute;top:8932;width:13889;height:7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">
                  <v:imagedata r:id="rId20" o:title=""/>
                </v:shape>
                <v:shape id="Grafik 73733040" o:spid="_x0000_s1037" type="#_x0000_t75" alt="Ein Bild, das Text, Schrift, Logo, Symbol enthält.&#10;&#10;KI-generierte Inhalte können fehlerhaft sein." style="position:absolute;left:17293;top:8932;width:13716;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">
                  <v:imagedata r:id="rId21" o:title="Ein Bild, das Text, Schrift, Logo, Symbol enthält.&#10;&#10;KI-generierte Inhalte können fehlerhaft sein"/>
                </v:shape>
                <v:shape id="Grafik 988786939" o:spid="_x0000_s1038" type="#_x0000_t75" alt="Ein Bild, das Text, Schrift, Logo, Zahl enthält.&#10;&#10;KI-generierte Inhalte können fehlerhaft sein." style="position:absolute;left:34414;top:10305;width:17440;height:6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">
                  <v:imagedata r:id="rId22" o:title="Ein Bild, das Text, Schrift, Logo, Zahl enthält.&#10;&#10;KI-generierte Inhalte können fehlerhaft sein"/>
                </v:shape>
                <v:shape id="Grafik 591141657" o:spid="_x0000_s1039" type="#_x0000_t75" alt="Ein Bild, das Schrift, Logo, Text, Electric Blue (Farbe) enthält.&#10;&#10;KI-generierte Inhalte können fehlerhaft sein." style="position:absolute;left:55259;top:9246;width:15624;height:8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">
                  <v:imagedata r:id="rId23" o:title="Ein Bild, das Schrift, Logo, Text, Electric Blue (Farbe) enthält.&#10;&#10;KI-generierte Inhalte können fehlerhaft sein"/>
                </v:shape>
                <v:shape id="Grafik 621022622" o:spid="_x0000_s1040" type="#_x0000_t75" alt="Ein Bild, das Text, Screenshot, Schrift, Electric Blue (Farbe) enthält.&#10;&#10;KI-generierte Inhalte können fehlerhaft sein." style="position:absolute;left:74287;top:10058;width:19869;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">
                  <v:imagedata r:id="rId24" o:title="Ein Bild, das Text, Screenshot, Schrift, Electric Blue (Farbe) enthält.&#10;&#10;KI-generierte Inhalte können fehlerhaft sein"/>
                </v:shape>
                <v:shape id="Grafik 52957712" o:spid="_x0000_s1041" type="#_x0000_t75" alt="Ein Bild, das Text, Schrift, gelb, Logo enthält.&#10;&#10;KI-generierte Inhalte können fehlerhaft sein." style="position:absolute;left:95066;top:12096;width:23698;height:3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">
                  <v:imagedata r:id="rId25" o:title="Ein Bild, das Text, Schrift, gelb, Logo enthält.&#10;&#10;KI-generierte Inhalte können fehlerhaft sein"/>
                </v:shape>
              </v:group>
              <w10:wrap type="through" anchorx="page"/>
            </v:group>
          </w:pict>
        </mc:Fallback>
      </mc:AlternateContent>
    </w:r>
    <w:r>
      <w:rPr>
        <w:noProof/>
      </w:rPr>
      <w:drawing>
        <wp:anchor distT="0" distB="0" distL="114300" distR="114300" simplePos="0" relativeHeight="251673088" behindDoc="0" locked="0" layoutInCell="1" allowOverlap="1" wp14:anchorId="20A44E61" wp14:editId="64099A0C">
          <wp:simplePos x="0" y="0"/>
          <wp:positionH relativeFrom="column">
            <wp:posOffset>-593593</wp:posOffset>
          </wp:positionH>
          <wp:positionV relativeFrom="paragraph">
            <wp:posOffset>-241646</wp:posOffset>
          </wp:positionV>
          <wp:extent cx="1351764" cy="262946"/>
          <wp:effectExtent l="0" t="0" r="1270" b="3810"/>
          <wp:wrapThrough wrapText="bothSides">
            <wp:wrapPolygon edited="0">
              <wp:start x="0" y="0"/>
              <wp:lineTo x="0" y="20348"/>
              <wp:lineTo x="21316" y="20348"/>
              <wp:lineTo x="21316" y="0"/>
              <wp:lineTo x="0" y="0"/>
            </wp:wrapPolygon>
          </wp:wrapThrough>
          <wp:docPr id="12089871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1764" cy="2629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968" behindDoc="0" locked="0" layoutInCell="1" allowOverlap="1" wp14:anchorId="10896F1A" wp14:editId="597D3428">
              <wp:simplePos x="0" y="0"/>
              <wp:positionH relativeFrom="column">
                <wp:posOffset>-618490</wp:posOffset>
              </wp:positionH>
              <wp:positionV relativeFrom="paragraph">
                <wp:posOffset>-1105993</wp:posOffset>
              </wp:positionV>
              <wp:extent cx="2498113" cy="845820"/>
              <wp:effectExtent l="0" t="0" r="0" b="0"/>
              <wp:wrapNone/>
              <wp:docPr id="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113" cy="845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B8DE6" w14:textId="77777777" w:rsidR="00E85F0B" w:rsidRPr="009B1500" w:rsidRDefault="00E85F0B" w:rsidP="00E85F0B">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13FFBCAC" w14:textId="77777777" w:rsidR="00E85F0B" w:rsidRPr="009B1500" w:rsidRDefault="00E85F0B" w:rsidP="00E85F0B">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54F5DFBC" w14:textId="77777777" w:rsidR="00E85F0B" w:rsidRPr="009B1500" w:rsidRDefault="00E85F0B" w:rsidP="00E85F0B">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795138C" w14:textId="479D3B94" w:rsidR="00E85F0B" w:rsidRPr="00597B41" w:rsidRDefault="00E85F0B" w:rsidP="00E85F0B">
                          <w:pPr>
                            <w:pStyle w:val="EinfacherAbsatz"/>
                            <w:rPr>
                              <w:rFonts w:ascii="Calibri" w:hAnsi="Calibri" w:cs="Helvetica"/>
                              <w:sz w:val="14"/>
                              <w:szCs w:val="14"/>
                            </w:rPr>
                          </w:pPr>
                          <w:proofErr w:type="gramStart"/>
                          <w:r w:rsidRPr="00597B41">
                            <w:rPr>
                              <w:rFonts w:ascii="Calibri" w:hAnsi="Calibri" w:cs="Helvetica"/>
                              <w:sz w:val="14"/>
                              <w:szCs w:val="14"/>
                            </w:rPr>
                            <w:t>Email</w:t>
                          </w:r>
                          <w:proofErr w:type="gramEnd"/>
                          <w:r w:rsidRPr="00597B41">
                            <w:rPr>
                              <w:rFonts w:ascii="Calibri" w:hAnsi="Calibri" w:cs="Helvetica"/>
                              <w:sz w:val="14"/>
                              <w:szCs w:val="14"/>
                            </w:rPr>
                            <w:t>: gerold.sattlecker@</w:t>
                          </w:r>
                          <w:r w:rsidR="00597B41" w:rsidRPr="00597B41">
                            <w:rPr>
                              <w:rFonts w:ascii="Calibri" w:hAnsi="Calibri" w:cs="Helvetica"/>
                              <w:sz w:val="14"/>
                              <w:szCs w:val="14"/>
                            </w:rPr>
                            <w:t>ibu</w:t>
                          </w:r>
                          <w:r w:rsidRPr="00597B41">
                            <w:rPr>
                              <w:rFonts w:ascii="Calibri" w:hAnsi="Calibri" w:cs="Helvetica"/>
                              <w:sz w:val="14"/>
                              <w:szCs w:val="14"/>
                            </w:rPr>
                            <w:t>.at</w:t>
                          </w:r>
                        </w:p>
                        <w:p w14:paraId="2D1BE369" w14:textId="77777777" w:rsidR="00E85F0B" w:rsidRDefault="00E85F0B" w:rsidP="00E85F0B">
                          <w:pPr>
                            <w:pStyle w:val="EinfacherAbsatz"/>
                            <w:rPr>
                              <w:rFonts w:ascii="Calibri" w:hAnsi="Calibri" w:cs="DIN-Light"/>
                              <w:sz w:val="14"/>
                              <w:szCs w:val="14"/>
                            </w:rPr>
                          </w:pPr>
                          <w:r w:rsidRPr="009B1500">
                            <w:rPr>
                              <w:rFonts w:ascii="Calibri" w:hAnsi="Calibri" w:cs="DIN-Light"/>
                              <w:sz w:val="14"/>
                              <w:szCs w:val="14"/>
                            </w:rPr>
                            <w:t>ZVR - Zahl: 623310988</w:t>
                          </w:r>
                        </w:p>
                        <w:p w14:paraId="443E2B35" w14:textId="4D1287CE" w:rsidR="00D4675B" w:rsidRPr="009B1500" w:rsidRDefault="00D4675B" w:rsidP="00E85F0B">
                          <w:pPr>
                            <w:pStyle w:val="EinfacherAbsatz"/>
                            <w:rPr>
                              <w:rFonts w:ascii="Calibri" w:hAnsi="Calibri" w:cs="DIN-Light"/>
                              <w:sz w:val="14"/>
                              <w:szCs w:val="14"/>
                            </w:rPr>
                          </w:pPr>
                          <w:r>
                            <w:rPr>
                              <w:rFonts w:ascii="Calibri" w:hAnsi="Calibri" w:cs="DIN-Light"/>
                              <w:sz w:val="14"/>
                              <w:szCs w:val="14"/>
                            </w:rPr>
                            <w:t>www.sc-hoehnhart.at</w:t>
                          </w:r>
                        </w:p>
                        <w:p w14:paraId="21F00F3C" w14:textId="77777777" w:rsidR="00E85F0B" w:rsidRPr="009B1500" w:rsidRDefault="00E85F0B" w:rsidP="00E85F0B">
                          <w:pPr>
                            <w:rPr>
                              <w:rFonts w:ascii="Calibri" w:hAnsi="Calibri"/>
                              <w:sz w:val="14"/>
                              <w:szCs w:val="14"/>
                            </w:rPr>
                          </w:pPr>
                        </w:p>
                        <w:p w14:paraId="2BC7AB22" w14:textId="77777777" w:rsidR="00722926" w:rsidRPr="009B1500" w:rsidRDefault="00722926" w:rsidP="00722926">
                          <w:pPr>
                            <w:rPr>
                              <w:rFonts w:ascii="Calibri" w:hAnsi="Calibri"/>
                              <w:sz w:val="14"/>
                              <w:szCs w:val="14"/>
                            </w:rPr>
                          </w:pPr>
                        </w:p>
                      </w:txbxContent>
                    </wps:txbx>
                    <wps:bodyPr rot="0" vert="horz" wrap="square" lIns="54000" tIns="54000" rIns="54000" bIns="54000" anchor="t" anchorCtr="0" upright="1">
                      <a:noAutofit/>
                    </wps:bodyPr>
                  </wps:wsp>
                </a:graphicData>
              </a:graphic>
            </wp:anchor>
          </w:drawing>
        </mc:Choice>
        <mc:Fallback>
          <w:pict>
            <v:shape w14:anchorId="10896F1A" id="Text Box 39" o:spid="_x0000_s1027" type="#_x0000_t202" style="position:absolute;margin-left:-48.7pt;margin-top:-87.1pt;width:196.7pt;height:66.6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" filled="f" stroked="f">
              <v:textbox inset="1.5mm,1.5mm,1.5mm,1.5mm">
                <w:txbxContent>
                  <w:p w14:paraId="797B8DE6" w14:textId="77777777" w:rsidR="00E85F0B" w:rsidRPr="009B1500" w:rsidRDefault="00E85F0B" w:rsidP="00E85F0B">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13FFBCAC" w14:textId="77777777" w:rsidR="00E85F0B" w:rsidRPr="009B1500" w:rsidRDefault="00E85F0B" w:rsidP="00E85F0B">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54F5DFBC" w14:textId="77777777" w:rsidR="00E85F0B" w:rsidRPr="009B1500" w:rsidRDefault="00E85F0B" w:rsidP="00E85F0B">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795138C" w14:textId="479D3B94" w:rsidR="00E85F0B" w:rsidRPr="00597B41" w:rsidRDefault="00E85F0B" w:rsidP="00E85F0B">
                    <w:pPr>
                      <w:pStyle w:val="EinfacherAbsatz"/>
                      <w:rPr>
                        <w:rFonts w:ascii="Calibri" w:hAnsi="Calibri" w:cs="Helvetica"/>
                        <w:sz w:val="14"/>
                        <w:szCs w:val="14"/>
                      </w:rPr>
                    </w:pPr>
                    <w:proofErr w:type="gramStart"/>
                    <w:r w:rsidRPr="00597B41">
                      <w:rPr>
                        <w:rFonts w:ascii="Calibri" w:hAnsi="Calibri" w:cs="Helvetica"/>
                        <w:sz w:val="14"/>
                        <w:szCs w:val="14"/>
                      </w:rPr>
                      <w:t>Email</w:t>
                    </w:r>
                    <w:proofErr w:type="gramEnd"/>
                    <w:r w:rsidRPr="00597B41">
                      <w:rPr>
                        <w:rFonts w:ascii="Calibri" w:hAnsi="Calibri" w:cs="Helvetica"/>
                        <w:sz w:val="14"/>
                        <w:szCs w:val="14"/>
                      </w:rPr>
                      <w:t>: gerold.sattlecker@</w:t>
                    </w:r>
                    <w:r w:rsidR="00597B41" w:rsidRPr="00597B41">
                      <w:rPr>
                        <w:rFonts w:ascii="Calibri" w:hAnsi="Calibri" w:cs="Helvetica"/>
                        <w:sz w:val="14"/>
                        <w:szCs w:val="14"/>
                      </w:rPr>
                      <w:t>ibu</w:t>
                    </w:r>
                    <w:r w:rsidRPr="00597B41">
                      <w:rPr>
                        <w:rFonts w:ascii="Calibri" w:hAnsi="Calibri" w:cs="Helvetica"/>
                        <w:sz w:val="14"/>
                        <w:szCs w:val="14"/>
                      </w:rPr>
                      <w:t>.at</w:t>
                    </w:r>
                  </w:p>
                  <w:p w14:paraId="2D1BE369" w14:textId="77777777" w:rsidR="00E85F0B" w:rsidRDefault="00E85F0B" w:rsidP="00E85F0B">
                    <w:pPr>
                      <w:pStyle w:val="EinfacherAbsatz"/>
                      <w:rPr>
                        <w:rFonts w:ascii="Calibri" w:hAnsi="Calibri" w:cs="DIN-Light"/>
                        <w:sz w:val="14"/>
                        <w:szCs w:val="14"/>
                      </w:rPr>
                    </w:pPr>
                    <w:r w:rsidRPr="009B1500">
                      <w:rPr>
                        <w:rFonts w:ascii="Calibri" w:hAnsi="Calibri" w:cs="DIN-Light"/>
                        <w:sz w:val="14"/>
                        <w:szCs w:val="14"/>
                      </w:rPr>
                      <w:t>ZVR - Zahl: 623310988</w:t>
                    </w:r>
                  </w:p>
                  <w:p w14:paraId="443E2B35" w14:textId="4D1287CE" w:rsidR="00D4675B" w:rsidRPr="009B1500" w:rsidRDefault="00D4675B" w:rsidP="00E85F0B">
                    <w:pPr>
                      <w:pStyle w:val="EinfacherAbsatz"/>
                      <w:rPr>
                        <w:rFonts w:ascii="Calibri" w:hAnsi="Calibri" w:cs="DIN-Light"/>
                        <w:sz w:val="14"/>
                        <w:szCs w:val="14"/>
                      </w:rPr>
                    </w:pPr>
                    <w:r>
                      <w:rPr>
                        <w:rFonts w:ascii="Calibri" w:hAnsi="Calibri" w:cs="DIN-Light"/>
                        <w:sz w:val="14"/>
                        <w:szCs w:val="14"/>
                      </w:rPr>
                      <w:t>www.sc-hoehnhart.at</w:t>
                    </w:r>
                  </w:p>
                  <w:p w14:paraId="21F00F3C" w14:textId="77777777" w:rsidR="00E85F0B" w:rsidRPr="009B1500" w:rsidRDefault="00E85F0B" w:rsidP="00E85F0B">
                    <w:pPr>
                      <w:rPr>
                        <w:rFonts w:ascii="Calibri" w:hAnsi="Calibri"/>
                        <w:sz w:val="14"/>
                        <w:szCs w:val="14"/>
                      </w:rPr>
                    </w:pPr>
                  </w:p>
                  <w:p w14:paraId="2BC7AB22" w14:textId="77777777" w:rsidR="00722926" w:rsidRPr="009B1500" w:rsidRDefault="00722926" w:rsidP="00722926">
                    <w:pPr>
                      <w:rPr>
                        <w:rFonts w:ascii="Calibri" w:hAnsi="Calibri"/>
                        <w:sz w:val="14"/>
                        <w:szCs w:val="14"/>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D5046" w14:textId="77777777" w:rsidR="00D8245F" w:rsidRDefault="00D8245F" w:rsidP="005D332C">
    <w:pPr>
      <w:jc w:val="right"/>
    </w:pPr>
    <w:r w:rsidRPr="005D332C">
      <w:rPr>
        <w:rFonts w:ascii="Calibri" w:hAnsi="Calibri"/>
        <w:sz w:val="20"/>
      </w:rPr>
      <w:t xml:space="preserve">Seite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PAGE</w:instrText>
    </w:r>
    <w:r w:rsidRPr="005D332C">
      <w:rPr>
        <w:rFonts w:ascii="Calibri" w:hAnsi="Calibri"/>
        <w:sz w:val="20"/>
      </w:rPr>
      <w:instrText xml:space="preserve"> </w:instrText>
    </w:r>
    <w:r w:rsidRPr="005D332C">
      <w:rPr>
        <w:rFonts w:ascii="Calibri" w:hAnsi="Calibri"/>
        <w:sz w:val="20"/>
      </w:rPr>
      <w:fldChar w:fldCharType="separate"/>
    </w:r>
    <w:r>
      <w:rPr>
        <w:rFonts w:ascii="Calibri" w:hAnsi="Calibri"/>
        <w:noProof/>
        <w:sz w:val="20"/>
      </w:rPr>
      <w:t>1</w:t>
    </w:r>
    <w:r w:rsidRPr="005D332C">
      <w:rPr>
        <w:rFonts w:ascii="Calibri" w:hAnsi="Calibri"/>
        <w:sz w:val="20"/>
      </w:rPr>
      <w:fldChar w:fldCharType="end"/>
    </w:r>
    <w:r w:rsidRPr="005D332C">
      <w:rPr>
        <w:rFonts w:ascii="Calibri" w:hAnsi="Calibri"/>
        <w:sz w:val="20"/>
      </w:rPr>
      <w:t xml:space="preserve"> von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NUMPAGES</w:instrText>
    </w:r>
    <w:r w:rsidRPr="005D332C">
      <w:rPr>
        <w:rFonts w:ascii="Calibri" w:hAnsi="Calibri"/>
        <w:sz w:val="20"/>
      </w:rPr>
      <w:instrText xml:space="preserve">  </w:instrText>
    </w:r>
    <w:r w:rsidRPr="005D332C">
      <w:rPr>
        <w:rFonts w:ascii="Calibri" w:hAnsi="Calibri"/>
        <w:sz w:val="20"/>
      </w:rPr>
      <w:fldChar w:fldCharType="separate"/>
    </w:r>
    <w:r w:rsidR="005E56C6">
      <w:rPr>
        <w:rFonts w:ascii="Calibri" w:hAnsi="Calibri"/>
        <w:noProof/>
        <w:sz w:val="20"/>
      </w:rPr>
      <w:t>1</w:t>
    </w:r>
    <w:r w:rsidRPr="005D332C">
      <w:rP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A4546" w14:textId="77777777" w:rsidR="00124006" w:rsidRDefault="00124006">
      <w:r>
        <w:separator/>
      </w:r>
    </w:p>
  </w:footnote>
  <w:footnote w:type="continuationSeparator" w:id="0">
    <w:p w14:paraId="3CD3585E" w14:textId="77777777" w:rsidR="00124006" w:rsidRDefault="001240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EB604" w14:textId="77777777" w:rsidR="00D8245F" w:rsidRDefault="00D8245F">
    <w:pPr>
      <w:pStyle w:val="Kopfzeile"/>
      <w:framePr w:wrap="around" w:vAnchor="text" w:hAnchor="margin" w:xAlign="center" w:y="1"/>
      <w:rPr>
        <w:rStyle w:val="Seitenzahl"/>
      </w:rPr>
    </w:pPr>
    <w:r>
      <w:rPr>
        <w:rStyle w:val="Seitenzahl"/>
      </w:rPr>
      <w:fldChar w:fldCharType="begin"/>
    </w:r>
    <w:r w:rsidR="00717F19">
      <w:rPr>
        <w:rStyle w:val="Seitenzahl"/>
      </w:rPr>
      <w:instrText>PAGE</w:instrText>
    </w:r>
    <w:r>
      <w:rPr>
        <w:rStyle w:val="Seitenzahl"/>
      </w:rPr>
      <w:instrText xml:space="preserve">  </w:instrText>
    </w:r>
    <w:r>
      <w:rPr>
        <w:rStyle w:val="Seitenzahl"/>
      </w:rPr>
      <w:fldChar w:fldCharType="separate"/>
    </w:r>
    <w:r>
      <w:rPr>
        <w:rStyle w:val="Seitenzahl"/>
        <w:noProof/>
      </w:rPr>
      <w:t>8</w:t>
    </w:r>
    <w:r>
      <w:rPr>
        <w:rStyle w:val="Seitenzahl"/>
      </w:rPr>
      <w:fldChar w:fldCharType="end"/>
    </w:r>
  </w:p>
  <w:p w14:paraId="2D098C80" w14:textId="77777777" w:rsidR="00D8245F" w:rsidRDefault="00D824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686C3" w14:textId="1E619071" w:rsidR="00D8245F" w:rsidRDefault="006B5962" w:rsidP="00370906">
    <w:pPr>
      <w:pStyle w:val="Kopfzeile"/>
      <w:jc w:val="right"/>
    </w:pPr>
    <w:r w:rsidRPr="006B5962">
      <w:drawing>
        <wp:anchor distT="0" distB="0" distL="114300" distR="114300" simplePos="0" relativeHeight="251675136" behindDoc="0" locked="0" layoutInCell="1" allowOverlap="1" wp14:anchorId="12E032DA" wp14:editId="2EB269EF">
          <wp:simplePos x="0" y="0"/>
          <wp:positionH relativeFrom="column">
            <wp:posOffset>4908046</wp:posOffset>
          </wp:positionH>
          <wp:positionV relativeFrom="paragraph">
            <wp:posOffset>-347790</wp:posOffset>
          </wp:positionV>
          <wp:extent cx="1325880" cy="352425"/>
          <wp:effectExtent l="0" t="0" r="7620" b="9525"/>
          <wp:wrapThrough wrapText="bothSides">
            <wp:wrapPolygon edited="0">
              <wp:start x="0" y="0"/>
              <wp:lineTo x="0" y="21016"/>
              <wp:lineTo x="21414" y="21016"/>
              <wp:lineTo x="21414" y="0"/>
              <wp:lineTo x="0" y="0"/>
            </wp:wrapPolygon>
          </wp:wrapThrough>
          <wp:docPr id="16109546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54624" name=""/>
                  <pic:cNvPicPr/>
                </pic:nvPicPr>
                <pic:blipFill>
                  <a:blip r:embed="rId1">
                    <a:extLst>
                      <a:ext uri="{28A0092B-C50C-407E-A947-70E740481C1C}">
                        <a14:useLocalDpi xmlns:a14="http://schemas.microsoft.com/office/drawing/2010/main" val="0"/>
                      </a:ext>
                    </a:extLst>
                  </a:blip>
                  <a:stretch>
                    <a:fillRect/>
                  </a:stretch>
                </pic:blipFill>
                <pic:spPr>
                  <a:xfrm>
                    <a:off x="0" y="0"/>
                    <a:ext cx="1325880" cy="352425"/>
                  </a:xfrm>
                  <a:prstGeom prst="rect">
                    <a:avLst/>
                  </a:prstGeom>
                </pic:spPr>
              </pic:pic>
            </a:graphicData>
          </a:graphic>
          <wp14:sizeRelH relativeFrom="page">
            <wp14:pctWidth>0</wp14:pctWidth>
          </wp14:sizeRelH>
          <wp14:sizeRelV relativeFrom="page">
            <wp14:pctHeight>0</wp14:pctHeight>
          </wp14:sizeRelV>
        </wp:anchor>
      </w:drawing>
    </w:r>
  </w:p>
  <w:p w14:paraId="229C9D17" w14:textId="6CF8C319" w:rsidR="00D8245F" w:rsidRDefault="00D8245F" w:rsidP="0037090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1C0E5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B309F"/>
    <w:multiLevelType w:val="hybridMultilevel"/>
    <w:tmpl w:val="AFE43D30"/>
    <w:lvl w:ilvl="0" w:tplc="9CE6C3E4">
      <w:start w:val="14"/>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 w15:restartNumberingAfterBreak="0">
    <w:nsid w:val="0553661F"/>
    <w:multiLevelType w:val="hybridMultilevel"/>
    <w:tmpl w:val="4D94A708"/>
    <w:lvl w:ilvl="0" w:tplc="95241EA6">
      <w:start w:val="8"/>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3" w15:restartNumberingAfterBreak="0">
    <w:nsid w:val="12A44F5E"/>
    <w:multiLevelType w:val="hybridMultilevel"/>
    <w:tmpl w:val="D1903C2C"/>
    <w:lvl w:ilvl="0" w:tplc="8E46846E">
      <w:start w:val="3"/>
      <w:numFmt w:val="lowerLetter"/>
      <w:lvlText w:val="%1)"/>
      <w:lvlJc w:val="left"/>
      <w:pPr>
        <w:tabs>
          <w:tab w:val="num" w:pos="1350"/>
        </w:tabs>
        <w:ind w:left="1350" w:hanging="360"/>
      </w:pPr>
      <w:rPr>
        <w:rFonts w:hint="default"/>
      </w:rPr>
    </w:lvl>
    <w:lvl w:ilvl="1" w:tplc="04070019" w:tentative="1">
      <w:start w:val="1"/>
      <w:numFmt w:val="lowerLetter"/>
      <w:lvlText w:val="%2."/>
      <w:lvlJc w:val="left"/>
      <w:pPr>
        <w:tabs>
          <w:tab w:val="num" w:pos="2070"/>
        </w:tabs>
        <w:ind w:left="2070" w:hanging="360"/>
      </w:pPr>
    </w:lvl>
    <w:lvl w:ilvl="2" w:tplc="0407001B" w:tentative="1">
      <w:start w:val="1"/>
      <w:numFmt w:val="lowerRoman"/>
      <w:lvlText w:val="%3."/>
      <w:lvlJc w:val="right"/>
      <w:pPr>
        <w:tabs>
          <w:tab w:val="num" w:pos="2790"/>
        </w:tabs>
        <w:ind w:left="2790" w:hanging="180"/>
      </w:pPr>
    </w:lvl>
    <w:lvl w:ilvl="3" w:tplc="0407000F" w:tentative="1">
      <w:start w:val="1"/>
      <w:numFmt w:val="decimal"/>
      <w:lvlText w:val="%4."/>
      <w:lvlJc w:val="left"/>
      <w:pPr>
        <w:tabs>
          <w:tab w:val="num" w:pos="3510"/>
        </w:tabs>
        <w:ind w:left="3510" w:hanging="360"/>
      </w:pPr>
    </w:lvl>
    <w:lvl w:ilvl="4" w:tplc="04070019" w:tentative="1">
      <w:start w:val="1"/>
      <w:numFmt w:val="lowerLetter"/>
      <w:lvlText w:val="%5."/>
      <w:lvlJc w:val="left"/>
      <w:pPr>
        <w:tabs>
          <w:tab w:val="num" w:pos="4230"/>
        </w:tabs>
        <w:ind w:left="4230" w:hanging="360"/>
      </w:pPr>
    </w:lvl>
    <w:lvl w:ilvl="5" w:tplc="0407001B" w:tentative="1">
      <w:start w:val="1"/>
      <w:numFmt w:val="lowerRoman"/>
      <w:lvlText w:val="%6."/>
      <w:lvlJc w:val="right"/>
      <w:pPr>
        <w:tabs>
          <w:tab w:val="num" w:pos="4950"/>
        </w:tabs>
        <w:ind w:left="4950" w:hanging="180"/>
      </w:pPr>
    </w:lvl>
    <w:lvl w:ilvl="6" w:tplc="0407000F" w:tentative="1">
      <w:start w:val="1"/>
      <w:numFmt w:val="decimal"/>
      <w:lvlText w:val="%7."/>
      <w:lvlJc w:val="left"/>
      <w:pPr>
        <w:tabs>
          <w:tab w:val="num" w:pos="5670"/>
        </w:tabs>
        <w:ind w:left="5670" w:hanging="360"/>
      </w:pPr>
    </w:lvl>
    <w:lvl w:ilvl="7" w:tplc="04070019" w:tentative="1">
      <w:start w:val="1"/>
      <w:numFmt w:val="lowerLetter"/>
      <w:lvlText w:val="%8."/>
      <w:lvlJc w:val="left"/>
      <w:pPr>
        <w:tabs>
          <w:tab w:val="num" w:pos="6390"/>
        </w:tabs>
        <w:ind w:left="6390" w:hanging="360"/>
      </w:pPr>
    </w:lvl>
    <w:lvl w:ilvl="8" w:tplc="0407001B" w:tentative="1">
      <w:start w:val="1"/>
      <w:numFmt w:val="lowerRoman"/>
      <w:lvlText w:val="%9."/>
      <w:lvlJc w:val="right"/>
      <w:pPr>
        <w:tabs>
          <w:tab w:val="num" w:pos="7110"/>
        </w:tabs>
        <w:ind w:left="7110" w:hanging="180"/>
      </w:pPr>
    </w:lvl>
  </w:abstractNum>
  <w:abstractNum w:abstractNumId="4" w15:restartNumberingAfterBreak="0">
    <w:nsid w:val="1B6A6DE6"/>
    <w:multiLevelType w:val="hybridMultilevel"/>
    <w:tmpl w:val="077EE4DA"/>
    <w:lvl w:ilvl="0" w:tplc="7C5EB262">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5" w15:restartNumberingAfterBreak="0">
    <w:nsid w:val="205C28C2"/>
    <w:multiLevelType w:val="hybridMultilevel"/>
    <w:tmpl w:val="371469F0"/>
    <w:lvl w:ilvl="0" w:tplc="8138BB12">
      <w:start w:val="15"/>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6" w15:restartNumberingAfterBreak="0">
    <w:nsid w:val="24B26BB0"/>
    <w:multiLevelType w:val="hybridMultilevel"/>
    <w:tmpl w:val="E0745A2C"/>
    <w:lvl w:ilvl="0" w:tplc="279E2B70">
      <w:start w:val="16"/>
      <w:numFmt w:val="decimal"/>
      <w:lvlText w:val="%1."/>
      <w:lvlJc w:val="left"/>
      <w:pPr>
        <w:tabs>
          <w:tab w:val="num" w:pos="1497"/>
        </w:tabs>
        <w:ind w:left="1497" w:hanging="360"/>
      </w:pPr>
      <w:rPr>
        <w:rFonts w:hint="default"/>
      </w:rPr>
    </w:lvl>
    <w:lvl w:ilvl="1" w:tplc="04070019" w:tentative="1">
      <w:start w:val="1"/>
      <w:numFmt w:val="lowerLetter"/>
      <w:lvlText w:val="%2."/>
      <w:lvlJc w:val="left"/>
      <w:pPr>
        <w:tabs>
          <w:tab w:val="num" w:pos="2217"/>
        </w:tabs>
        <w:ind w:left="2217" w:hanging="360"/>
      </w:pPr>
    </w:lvl>
    <w:lvl w:ilvl="2" w:tplc="0407001B" w:tentative="1">
      <w:start w:val="1"/>
      <w:numFmt w:val="lowerRoman"/>
      <w:lvlText w:val="%3."/>
      <w:lvlJc w:val="right"/>
      <w:pPr>
        <w:tabs>
          <w:tab w:val="num" w:pos="2937"/>
        </w:tabs>
        <w:ind w:left="2937" w:hanging="180"/>
      </w:pPr>
    </w:lvl>
    <w:lvl w:ilvl="3" w:tplc="0407000F" w:tentative="1">
      <w:start w:val="1"/>
      <w:numFmt w:val="decimal"/>
      <w:lvlText w:val="%4."/>
      <w:lvlJc w:val="left"/>
      <w:pPr>
        <w:tabs>
          <w:tab w:val="num" w:pos="3657"/>
        </w:tabs>
        <w:ind w:left="3657" w:hanging="360"/>
      </w:pPr>
    </w:lvl>
    <w:lvl w:ilvl="4" w:tplc="04070019" w:tentative="1">
      <w:start w:val="1"/>
      <w:numFmt w:val="lowerLetter"/>
      <w:lvlText w:val="%5."/>
      <w:lvlJc w:val="left"/>
      <w:pPr>
        <w:tabs>
          <w:tab w:val="num" w:pos="4377"/>
        </w:tabs>
        <w:ind w:left="4377" w:hanging="360"/>
      </w:pPr>
    </w:lvl>
    <w:lvl w:ilvl="5" w:tplc="0407001B" w:tentative="1">
      <w:start w:val="1"/>
      <w:numFmt w:val="lowerRoman"/>
      <w:lvlText w:val="%6."/>
      <w:lvlJc w:val="right"/>
      <w:pPr>
        <w:tabs>
          <w:tab w:val="num" w:pos="5097"/>
        </w:tabs>
        <w:ind w:left="5097" w:hanging="180"/>
      </w:pPr>
    </w:lvl>
    <w:lvl w:ilvl="6" w:tplc="0407000F" w:tentative="1">
      <w:start w:val="1"/>
      <w:numFmt w:val="decimal"/>
      <w:lvlText w:val="%7."/>
      <w:lvlJc w:val="left"/>
      <w:pPr>
        <w:tabs>
          <w:tab w:val="num" w:pos="5817"/>
        </w:tabs>
        <w:ind w:left="5817" w:hanging="360"/>
      </w:pPr>
    </w:lvl>
    <w:lvl w:ilvl="7" w:tplc="04070019" w:tentative="1">
      <w:start w:val="1"/>
      <w:numFmt w:val="lowerLetter"/>
      <w:lvlText w:val="%8."/>
      <w:lvlJc w:val="left"/>
      <w:pPr>
        <w:tabs>
          <w:tab w:val="num" w:pos="6537"/>
        </w:tabs>
        <w:ind w:left="6537" w:hanging="360"/>
      </w:pPr>
    </w:lvl>
    <w:lvl w:ilvl="8" w:tplc="0407001B" w:tentative="1">
      <w:start w:val="1"/>
      <w:numFmt w:val="lowerRoman"/>
      <w:lvlText w:val="%9."/>
      <w:lvlJc w:val="right"/>
      <w:pPr>
        <w:tabs>
          <w:tab w:val="num" w:pos="7257"/>
        </w:tabs>
        <w:ind w:left="7257" w:hanging="180"/>
      </w:pPr>
    </w:lvl>
  </w:abstractNum>
  <w:abstractNum w:abstractNumId="7" w15:restartNumberingAfterBreak="0">
    <w:nsid w:val="257A7CC0"/>
    <w:multiLevelType w:val="hybridMultilevel"/>
    <w:tmpl w:val="A9C8C7CC"/>
    <w:lvl w:ilvl="0" w:tplc="04070011">
      <w:start w:val="1"/>
      <w:numFmt w:val="decimal"/>
      <w:lvlText w:val="%1)"/>
      <w:lvlJc w:val="left"/>
      <w:pPr>
        <w:ind w:left="495" w:hanging="360"/>
      </w:pPr>
      <w:rPr>
        <w:rFonts w:hint="default"/>
      </w:rPr>
    </w:lvl>
    <w:lvl w:ilvl="1" w:tplc="04070019" w:tentative="1">
      <w:start w:val="1"/>
      <w:numFmt w:val="lowerLetter"/>
      <w:lvlText w:val="%2."/>
      <w:lvlJc w:val="left"/>
      <w:pPr>
        <w:ind w:left="1215" w:hanging="360"/>
      </w:pPr>
    </w:lvl>
    <w:lvl w:ilvl="2" w:tplc="0407001B" w:tentative="1">
      <w:start w:val="1"/>
      <w:numFmt w:val="lowerRoman"/>
      <w:lvlText w:val="%3."/>
      <w:lvlJc w:val="right"/>
      <w:pPr>
        <w:ind w:left="1935" w:hanging="180"/>
      </w:pPr>
    </w:lvl>
    <w:lvl w:ilvl="3" w:tplc="0407000F" w:tentative="1">
      <w:start w:val="1"/>
      <w:numFmt w:val="decimal"/>
      <w:lvlText w:val="%4."/>
      <w:lvlJc w:val="left"/>
      <w:pPr>
        <w:ind w:left="2655" w:hanging="360"/>
      </w:pPr>
    </w:lvl>
    <w:lvl w:ilvl="4" w:tplc="04070019" w:tentative="1">
      <w:start w:val="1"/>
      <w:numFmt w:val="lowerLetter"/>
      <w:lvlText w:val="%5."/>
      <w:lvlJc w:val="left"/>
      <w:pPr>
        <w:ind w:left="3375" w:hanging="360"/>
      </w:pPr>
    </w:lvl>
    <w:lvl w:ilvl="5" w:tplc="0407001B" w:tentative="1">
      <w:start w:val="1"/>
      <w:numFmt w:val="lowerRoman"/>
      <w:lvlText w:val="%6."/>
      <w:lvlJc w:val="right"/>
      <w:pPr>
        <w:ind w:left="4095" w:hanging="180"/>
      </w:pPr>
    </w:lvl>
    <w:lvl w:ilvl="6" w:tplc="0407000F" w:tentative="1">
      <w:start w:val="1"/>
      <w:numFmt w:val="decimal"/>
      <w:lvlText w:val="%7."/>
      <w:lvlJc w:val="left"/>
      <w:pPr>
        <w:ind w:left="4815" w:hanging="360"/>
      </w:pPr>
    </w:lvl>
    <w:lvl w:ilvl="7" w:tplc="04070019" w:tentative="1">
      <w:start w:val="1"/>
      <w:numFmt w:val="lowerLetter"/>
      <w:lvlText w:val="%8."/>
      <w:lvlJc w:val="left"/>
      <w:pPr>
        <w:ind w:left="5535" w:hanging="360"/>
      </w:pPr>
    </w:lvl>
    <w:lvl w:ilvl="8" w:tplc="0407001B" w:tentative="1">
      <w:start w:val="1"/>
      <w:numFmt w:val="lowerRoman"/>
      <w:lvlText w:val="%9."/>
      <w:lvlJc w:val="right"/>
      <w:pPr>
        <w:ind w:left="6255" w:hanging="180"/>
      </w:pPr>
    </w:lvl>
  </w:abstractNum>
  <w:abstractNum w:abstractNumId="8" w15:restartNumberingAfterBreak="0">
    <w:nsid w:val="3A9C2ED1"/>
    <w:multiLevelType w:val="hybridMultilevel"/>
    <w:tmpl w:val="77ECFB8E"/>
    <w:lvl w:ilvl="0" w:tplc="6AA24A44">
      <w:start w:val="2"/>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9" w15:restartNumberingAfterBreak="0">
    <w:nsid w:val="43611ADC"/>
    <w:multiLevelType w:val="hybridMultilevel"/>
    <w:tmpl w:val="0A76C640"/>
    <w:lvl w:ilvl="0" w:tplc="C0B6944C">
      <w:start w:val="14"/>
      <w:numFmt w:val="decimal"/>
      <w:lvlText w:val="%1."/>
      <w:lvlJc w:val="left"/>
      <w:pPr>
        <w:tabs>
          <w:tab w:val="num" w:pos="930"/>
        </w:tabs>
        <w:ind w:left="930" w:hanging="360"/>
      </w:pPr>
      <w:rPr>
        <w:rFonts w:hint="default"/>
      </w:rPr>
    </w:lvl>
    <w:lvl w:ilvl="1" w:tplc="38404B06">
      <w:start w:val="1"/>
      <w:numFmt w:val="lowerLetter"/>
      <w:lvlText w:val="%2)"/>
      <w:lvlJc w:val="left"/>
      <w:pPr>
        <w:tabs>
          <w:tab w:val="num" w:pos="1710"/>
        </w:tabs>
        <w:ind w:left="1710" w:hanging="420"/>
      </w:pPr>
      <w:rPr>
        <w:rFonts w:hint="default"/>
      </w:r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0" w15:restartNumberingAfterBreak="0">
    <w:nsid w:val="47E3036C"/>
    <w:multiLevelType w:val="hybridMultilevel"/>
    <w:tmpl w:val="E2E62B04"/>
    <w:lvl w:ilvl="0" w:tplc="37C007E2">
      <w:start w:val="1"/>
      <w:numFmt w:val="decimal"/>
      <w:lvlText w:val="%1."/>
      <w:lvlJc w:val="left"/>
      <w:pPr>
        <w:tabs>
          <w:tab w:val="num" w:pos="927"/>
        </w:tabs>
        <w:ind w:left="927" w:hanging="360"/>
      </w:pPr>
      <w:rPr>
        <w:rFonts w:hint="default"/>
      </w:rPr>
    </w:lvl>
    <w:lvl w:ilvl="1" w:tplc="04070019">
      <w:start w:val="1"/>
      <w:numFmt w:val="lowerLetter"/>
      <w:lvlText w:val="%2."/>
      <w:lvlJc w:val="left"/>
      <w:pPr>
        <w:tabs>
          <w:tab w:val="num" w:pos="1647"/>
        </w:tabs>
        <w:ind w:left="1647" w:hanging="360"/>
      </w:pPr>
    </w:lvl>
    <w:lvl w:ilvl="2" w:tplc="0407001B" w:tentative="1">
      <w:start w:val="1"/>
      <w:numFmt w:val="lowerRoman"/>
      <w:lvlText w:val="%3."/>
      <w:lvlJc w:val="right"/>
      <w:pPr>
        <w:tabs>
          <w:tab w:val="num" w:pos="2367"/>
        </w:tabs>
        <w:ind w:left="2367" w:hanging="180"/>
      </w:pPr>
    </w:lvl>
    <w:lvl w:ilvl="3" w:tplc="0407000F" w:tentative="1">
      <w:start w:val="1"/>
      <w:numFmt w:val="decimal"/>
      <w:lvlText w:val="%4."/>
      <w:lvlJc w:val="left"/>
      <w:pPr>
        <w:tabs>
          <w:tab w:val="num" w:pos="3087"/>
        </w:tabs>
        <w:ind w:left="3087" w:hanging="360"/>
      </w:pPr>
    </w:lvl>
    <w:lvl w:ilvl="4" w:tplc="04070019" w:tentative="1">
      <w:start w:val="1"/>
      <w:numFmt w:val="lowerLetter"/>
      <w:lvlText w:val="%5."/>
      <w:lvlJc w:val="left"/>
      <w:pPr>
        <w:tabs>
          <w:tab w:val="num" w:pos="3807"/>
        </w:tabs>
        <w:ind w:left="3807" w:hanging="360"/>
      </w:pPr>
    </w:lvl>
    <w:lvl w:ilvl="5" w:tplc="0407001B" w:tentative="1">
      <w:start w:val="1"/>
      <w:numFmt w:val="lowerRoman"/>
      <w:lvlText w:val="%6."/>
      <w:lvlJc w:val="right"/>
      <w:pPr>
        <w:tabs>
          <w:tab w:val="num" w:pos="4527"/>
        </w:tabs>
        <w:ind w:left="4527" w:hanging="180"/>
      </w:pPr>
    </w:lvl>
    <w:lvl w:ilvl="6" w:tplc="0407000F" w:tentative="1">
      <w:start w:val="1"/>
      <w:numFmt w:val="decimal"/>
      <w:lvlText w:val="%7."/>
      <w:lvlJc w:val="left"/>
      <w:pPr>
        <w:tabs>
          <w:tab w:val="num" w:pos="5247"/>
        </w:tabs>
        <w:ind w:left="5247" w:hanging="360"/>
      </w:pPr>
    </w:lvl>
    <w:lvl w:ilvl="7" w:tplc="04070019" w:tentative="1">
      <w:start w:val="1"/>
      <w:numFmt w:val="lowerLetter"/>
      <w:lvlText w:val="%8."/>
      <w:lvlJc w:val="left"/>
      <w:pPr>
        <w:tabs>
          <w:tab w:val="num" w:pos="5967"/>
        </w:tabs>
        <w:ind w:left="5967" w:hanging="360"/>
      </w:pPr>
    </w:lvl>
    <w:lvl w:ilvl="8" w:tplc="0407001B" w:tentative="1">
      <w:start w:val="1"/>
      <w:numFmt w:val="lowerRoman"/>
      <w:lvlText w:val="%9."/>
      <w:lvlJc w:val="right"/>
      <w:pPr>
        <w:tabs>
          <w:tab w:val="num" w:pos="6687"/>
        </w:tabs>
        <w:ind w:left="6687" w:hanging="180"/>
      </w:pPr>
    </w:lvl>
  </w:abstractNum>
  <w:abstractNum w:abstractNumId="11" w15:restartNumberingAfterBreak="0">
    <w:nsid w:val="4E1D61B4"/>
    <w:multiLevelType w:val="hybridMultilevel"/>
    <w:tmpl w:val="44526DE2"/>
    <w:lvl w:ilvl="0" w:tplc="26782184">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2" w15:restartNumberingAfterBreak="0">
    <w:nsid w:val="50982FF3"/>
    <w:multiLevelType w:val="hybridMultilevel"/>
    <w:tmpl w:val="12582DD6"/>
    <w:lvl w:ilvl="0" w:tplc="ECB0CA72">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3" w15:restartNumberingAfterBreak="0">
    <w:nsid w:val="57D96A3D"/>
    <w:multiLevelType w:val="hybridMultilevel"/>
    <w:tmpl w:val="9F388F08"/>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CE51A13"/>
    <w:multiLevelType w:val="hybridMultilevel"/>
    <w:tmpl w:val="09B4A63E"/>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DA07F81"/>
    <w:multiLevelType w:val="hybridMultilevel"/>
    <w:tmpl w:val="058C229C"/>
    <w:lvl w:ilvl="0" w:tplc="04070011">
      <w:start w:val="4"/>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1CC0D10"/>
    <w:multiLevelType w:val="hybridMultilevel"/>
    <w:tmpl w:val="4FDE6814"/>
    <w:lvl w:ilvl="0" w:tplc="368E5F1C">
      <w:start w:val="4"/>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7" w15:restartNumberingAfterBreak="0">
    <w:nsid w:val="639E7A73"/>
    <w:multiLevelType w:val="hybridMultilevel"/>
    <w:tmpl w:val="0D90BE96"/>
    <w:lvl w:ilvl="0" w:tplc="CA14F30E">
      <w:start w:val="5"/>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8" w15:restartNumberingAfterBreak="0">
    <w:nsid w:val="6434581B"/>
    <w:multiLevelType w:val="hybridMultilevel"/>
    <w:tmpl w:val="8E2C97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4AA267E"/>
    <w:multiLevelType w:val="hybridMultilevel"/>
    <w:tmpl w:val="B282BDE6"/>
    <w:lvl w:ilvl="0" w:tplc="486A5D74">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0" w15:restartNumberingAfterBreak="0">
    <w:nsid w:val="65FE1A6B"/>
    <w:multiLevelType w:val="hybridMultilevel"/>
    <w:tmpl w:val="1FA69424"/>
    <w:lvl w:ilvl="0" w:tplc="E146C6E6">
      <w:start w:val="1"/>
      <w:numFmt w:val="bullet"/>
      <w:lvlText w:val="-"/>
      <w:lvlJc w:val="left"/>
      <w:pPr>
        <w:tabs>
          <w:tab w:val="num" w:pos="930"/>
        </w:tabs>
        <w:ind w:left="930" w:hanging="360"/>
      </w:pPr>
      <w:rPr>
        <w:rFonts w:ascii="Times New Roman" w:eastAsia="Times New Roman" w:hAnsi="Times New Roman" w:cs="Times New Roman" w:hint="default"/>
      </w:rPr>
    </w:lvl>
    <w:lvl w:ilvl="1" w:tplc="04070003" w:tentative="1">
      <w:start w:val="1"/>
      <w:numFmt w:val="bullet"/>
      <w:lvlText w:val="o"/>
      <w:lvlJc w:val="left"/>
      <w:pPr>
        <w:tabs>
          <w:tab w:val="num" w:pos="1650"/>
        </w:tabs>
        <w:ind w:left="1650" w:hanging="360"/>
      </w:pPr>
      <w:rPr>
        <w:rFonts w:ascii="Courier New" w:hAnsi="Courier New" w:hint="default"/>
      </w:rPr>
    </w:lvl>
    <w:lvl w:ilvl="2" w:tplc="04070005" w:tentative="1">
      <w:start w:val="1"/>
      <w:numFmt w:val="bullet"/>
      <w:lvlText w:val=""/>
      <w:lvlJc w:val="left"/>
      <w:pPr>
        <w:tabs>
          <w:tab w:val="num" w:pos="2370"/>
        </w:tabs>
        <w:ind w:left="2370" w:hanging="360"/>
      </w:pPr>
      <w:rPr>
        <w:rFonts w:ascii="Wingdings" w:hAnsi="Wingdings" w:hint="default"/>
      </w:rPr>
    </w:lvl>
    <w:lvl w:ilvl="3" w:tplc="04070001" w:tentative="1">
      <w:start w:val="1"/>
      <w:numFmt w:val="bullet"/>
      <w:lvlText w:val=""/>
      <w:lvlJc w:val="left"/>
      <w:pPr>
        <w:tabs>
          <w:tab w:val="num" w:pos="3090"/>
        </w:tabs>
        <w:ind w:left="3090" w:hanging="360"/>
      </w:pPr>
      <w:rPr>
        <w:rFonts w:ascii="Symbol" w:hAnsi="Symbol" w:hint="default"/>
      </w:rPr>
    </w:lvl>
    <w:lvl w:ilvl="4" w:tplc="04070003" w:tentative="1">
      <w:start w:val="1"/>
      <w:numFmt w:val="bullet"/>
      <w:lvlText w:val="o"/>
      <w:lvlJc w:val="left"/>
      <w:pPr>
        <w:tabs>
          <w:tab w:val="num" w:pos="3810"/>
        </w:tabs>
        <w:ind w:left="3810" w:hanging="360"/>
      </w:pPr>
      <w:rPr>
        <w:rFonts w:ascii="Courier New" w:hAnsi="Courier New" w:hint="default"/>
      </w:rPr>
    </w:lvl>
    <w:lvl w:ilvl="5" w:tplc="04070005" w:tentative="1">
      <w:start w:val="1"/>
      <w:numFmt w:val="bullet"/>
      <w:lvlText w:val=""/>
      <w:lvlJc w:val="left"/>
      <w:pPr>
        <w:tabs>
          <w:tab w:val="num" w:pos="4530"/>
        </w:tabs>
        <w:ind w:left="4530" w:hanging="360"/>
      </w:pPr>
      <w:rPr>
        <w:rFonts w:ascii="Wingdings" w:hAnsi="Wingdings" w:hint="default"/>
      </w:rPr>
    </w:lvl>
    <w:lvl w:ilvl="6" w:tplc="04070001" w:tentative="1">
      <w:start w:val="1"/>
      <w:numFmt w:val="bullet"/>
      <w:lvlText w:val=""/>
      <w:lvlJc w:val="left"/>
      <w:pPr>
        <w:tabs>
          <w:tab w:val="num" w:pos="5250"/>
        </w:tabs>
        <w:ind w:left="5250" w:hanging="360"/>
      </w:pPr>
      <w:rPr>
        <w:rFonts w:ascii="Symbol" w:hAnsi="Symbol" w:hint="default"/>
      </w:rPr>
    </w:lvl>
    <w:lvl w:ilvl="7" w:tplc="04070003" w:tentative="1">
      <w:start w:val="1"/>
      <w:numFmt w:val="bullet"/>
      <w:lvlText w:val="o"/>
      <w:lvlJc w:val="left"/>
      <w:pPr>
        <w:tabs>
          <w:tab w:val="num" w:pos="5970"/>
        </w:tabs>
        <w:ind w:left="5970" w:hanging="360"/>
      </w:pPr>
      <w:rPr>
        <w:rFonts w:ascii="Courier New" w:hAnsi="Courier New" w:hint="default"/>
      </w:rPr>
    </w:lvl>
    <w:lvl w:ilvl="8" w:tplc="04070005" w:tentative="1">
      <w:start w:val="1"/>
      <w:numFmt w:val="bullet"/>
      <w:lvlText w:val=""/>
      <w:lvlJc w:val="left"/>
      <w:pPr>
        <w:tabs>
          <w:tab w:val="num" w:pos="6690"/>
        </w:tabs>
        <w:ind w:left="6690" w:hanging="360"/>
      </w:pPr>
      <w:rPr>
        <w:rFonts w:ascii="Wingdings" w:hAnsi="Wingdings" w:hint="default"/>
      </w:rPr>
    </w:lvl>
  </w:abstractNum>
  <w:abstractNum w:abstractNumId="21" w15:restartNumberingAfterBreak="0">
    <w:nsid w:val="70E67CC7"/>
    <w:multiLevelType w:val="hybridMultilevel"/>
    <w:tmpl w:val="CD1AF016"/>
    <w:lvl w:ilvl="0" w:tplc="01F8C8B2">
      <w:start w:val="8"/>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2" w15:restartNumberingAfterBreak="0">
    <w:nsid w:val="797307EF"/>
    <w:multiLevelType w:val="hybridMultilevel"/>
    <w:tmpl w:val="FB7C704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9992B83"/>
    <w:multiLevelType w:val="hybridMultilevel"/>
    <w:tmpl w:val="5842395C"/>
    <w:lvl w:ilvl="0" w:tplc="FDB00BAE">
      <w:start w:val="1"/>
      <w:numFmt w:val="lowerLetter"/>
      <w:lvlText w:val="%1)"/>
      <w:lvlJc w:val="left"/>
      <w:pPr>
        <w:tabs>
          <w:tab w:val="num" w:pos="645"/>
        </w:tabs>
        <w:ind w:left="645" w:hanging="360"/>
      </w:pPr>
      <w:rPr>
        <w:rFonts w:hint="default"/>
      </w:rPr>
    </w:lvl>
    <w:lvl w:ilvl="1" w:tplc="04070019" w:tentative="1">
      <w:start w:val="1"/>
      <w:numFmt w:val="lowerLetter"/>
      <w:lvlText w:val="%2."/>
      <w:lvlJc w:val="left"/>
      <w:pPr>
        <w:tabs>
          <w:tab w:val="num" w:pos="1365"/>
        </w:tabs>
        <w:ind w:left="1365" w:hanging="360"/>
      </w:pPr>
    </w:lvl>
    <w:lvl w:ilvl="2" w:tplc="0407001B" w:tentative="1">
      <w:start w:val="1"/>
      <w:numFmt w:val="lowerRoman"/>
      <w:lvlText w:val="%3."/>
      <w:lvlJc w:val="right"/>
      <w:pPr>
        <w:tabs>
          <w:tab w:val="num" w:pos="2085"/>
        </w:tabs>
        <w:ind w:left="2085" w:hanging="180"/>
      </w:pPr>
    </w:lvl>
    <w:lvl w:ilvl="3" w:tplc="0407000F" w:tentative="1">
      <w:start w:val="1"/>
      <w:numFmt w:val="decimal"/>
      <w:lvlText w:val="%4."/>
      <w:lvlJc w:val="left"/>
      <w:pPr>
        <w:tabs>
          <w:tab w:val="num" w:pos="2805"/>
        </w:tabs>
        <w:ind w:left="2805" w:hanging="360"/>
      </w:pPr>
    </w:lvl>
    <w:lvl w:ilvl="4" w:tplc="04070019" w:tentative="1">
      <w:start w:val="1"/>
      <w:numFmt w:val="lowerLetter"/>
      <w:lvlText w:val="%5."/>
      <w:lvlJc w:val="left"/>
      <w:pPr>
        <w:tabs>
          <w:tab w:val="num" w:pos="3525"/>
        </w:tabs>
        <w:ind w:left="3525" w:hanging="360"/>
      </w:pPr>
    </w:lvl>
    <w:lvl w:ilvl="5" w:tplc="0407001B" w:tentative="1">
      <w:start w:val="1"/>
      <w:numFmt w:val="lowerRoman"/>
      <w:lvlText w:val="%6."/>
      <w:lvlJc w:val="right"/>
      <w:pPr>
        <w:tabs>
          <w:tab w:val="num" w:pos="4245"/>
        </w:tabs>
        <w:ind w:left="4245" w:hanging="180"/>
      </w:pPr>
    </w:lvl>
    <w:lvl w:ilvl="6" w:tplc="0407000F" w:tentative="1">
      <w:start w:val="1"/>
      <w:numFmt w:val="decimal"/>
      <w:lvlText w:val="%7."/>
      <w:lvlJc w:val="left"/>
      <w:pPr>
        <w:tabs>
          <w:tab w:val="num" w:pos="4965"/>
        </w:tabs>
        <w:ind w:left="4965" w:hanging="360"/>
      </w:pPr>
    </w:lvl>
    <w:lvl w:ilvl="7" w:tplc="04070019" w:tentative="1">
      <w:start w:val="1"/>
      <w:numFmt w:val="lowerLetter"/>
      <w:lvlText w:val="%8."/>
      <w:lvlJc w:val="left"/>
      <w:pPr>
        <w:tabs>
          <w:tab w:val="num" w:pos="5685"/>
        </w:tabs>
        <w:ind w:left="5685" w:hanging="360"/>
      </w:pPr>
    </w:lvl>
    <w:lvl w:ilvl="8" w:tplc="0407001B" w:tentative="1">
      <w:start w:val="1"/>
      <w:numFmt w:val="lowerRoman"/>
      <w:lvlText w:val="%9."/>
      <w:lvlJc w:val="right"/>
      <w:pPr>
        <w:tabs>
          <w:tab w:val="num" w:pos="6405"/>
        </w:tabs>
        <w:ind w:left="6405" w:hanging="180"/>
      </w:pPr>
    </w:lvl>
  </w:abstractNum>
  <w:num w:numId="1" w16cid:durableId="471411866">
    <w:abstractNumId w:val="1"/>
  </w:num>
  <w:num w:numId="2" w16cid:durableId="702095242">
    <w:abstractNumId w:val="15"/>
  </w:num>
  <w:num w:numId="3" w16cid:durableId="1095518855">
    <w:abstractNumId w:val="8"/>
  </w:num>
  <w:num w:numId="4" w16cid:durableId="1372418097">
    <w:abstractNumId w:val="4"/>
  </w:num>
  <w:num w:numId="5" w16cid:durableId="163670989">
    <w:abstractNumId w:val="5"/>
  </w:num>
  <w:num w:numId="6" w16cid:durableId="1710377678">
    <w:abstractNumId w:val="9"/>
  </w:num>
  <w:num w:numId="7" w16cid:durableId="1149857360">
    <w:abstractNumId w:val="6"/>
  </w:num>
  <w:num w:numId="8" w16cid:durableId="1054698085">
    <w:abstractNumId w:val="11"/>
  </w:num>
  <w:num w:numId="9" w16cid:durableId="1585064603">
    <w:abstractNumId w:val="10"/>
  </w:num>
  <w:num w:numId="10" w16cid:durableId="1919056208">
    <w:abstractNumId w:val="21"/>
  </w:num>
  <w:num w:numId="11" w16cid:durableId="1705590539">
    <w:abstractNumId w:val="20"/>
  </w:num>
  <w:num w:numId="12" w16cid:durableId="426849845">
    <w:abstractNumId w:val="16"/>
  </w:num>
  <w:num w:numId="13" w16cid:durableId="1754666641">
    <w:abstractNumId w:val="3"/>
  </w:num>
  <w:num w:numId="14" w16cid:durableId="900944125">
    <w:abstractNumId w:val="2"/>
  </w:num>
  <w:num w:numId="15" w16cid:durableId="1046028775">
    <w:abstractNumId w:val="23"/>
  </w:num>
  <w:num w:numId="16" w16cid:durableId="2091150969">
    <w:abstractNumId w:val="12"/>
  </w:num>
  <w:num w:numId="17" w16cid:durableId="1643000885">
    <w:abstractNumId w:val="19"/>
  </w:num>
  <w:num w:numId="18" w16cid:durableId="977338745">
    <w:abstractNumId w:val="17"/>
  </w:num>
  <w:num w:numId="19" w16cid:durableId="1123696667">
    <w:abstractNumId w:val="22"/>
  </w:num>
  <w:num w:numId="20" w16cid:durableId="325473613">
    <w:abstractNumId w:val="13"/>
  </w:num>
  <w:num w:numId="21" w16cid:durableId="437792837">
    <w:abstractNumId w:val="14"/>
  </w:num>
  <w:num w:numId="22" w16cid:durableId="415328614">
    <w:abstractNumId w:val="7"/>
  </w:num>
  <w:num w:numId="23" w16cid:durableId="1654680392">
    <w:abstractNumId w:val="0"/>
  </w:num>
  <w:num w:numId="24" w16cid:durableId="2422237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autoFormatOverride/>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sLA0sTQ3MjO0NDVV0lEKTi0uzszPAykwrAUAxKG9FiwAAAA="/>
  </w:docVars>
  <w:rsids>
    <w:rsidRoot w:val="00A27796"/>
    <w:rsid w:val="00012A2C"/>
    <w:rsid w:val="00023DEA"/>
    <w:rsid w:val="00027361"/>
    <w:rsid w:val="000335BD"/>
    <w:rsid w:val="00035192"/>
    <w:rsid w:val="000417FE"/>
    <w:rsid w:val="00072CAC"/>
    <w:rsid w:val="0009101C"/>
    <w:rsid w:val="000A49E9"/>
    <w:rsid w:val="000F5280"/>
    <w:rsid w:val="001017A6"/>
    <w:rsid w:val="00124006"/>
    <w:rsid w:val="0016122A"/>
    <w:rsid w:val="00164095"/>
    <w:rsid w:val="00190E6C"/>
    <w:rsid w:val="001A3E04"/>
    <w:rsid w:val="001B2D24"/>
    <w:rsid w:val="001B4A1C"/>
    <w:rsid w:val="001C5ED3"/>
    <w:rsid w:val="001D767A"/>
    <w:rsid w:val="00207414"/>
    <w:rsid w:val="002125BB"/>
    <w:rsid w:val="00216F61"/>
    <w:rsid w:val="00240FEB"/>
    <w:rsid w:val="002448F9"/>
    <w:rsid w:val="002542A9"/>
    <w:rsid w:val="002A1354"/>
    <w:rsid w:val="002A2985"/>
    <w:rsid w:val="002B7985"/>
    <w:rsid w:val="00315AD6"/>
    <w:rsid w:val="00315F7D"/>
    <w:rsid w:val="0035122C"/>
    <w:rsid w:val="003526A7"/>
    <w:rsid w:val="003577CE"/>
    <w:rsid w:val="00370906"/>
    <w:rsid w:val="00376D87"/>
    <w:rsid w:val="003832F3"/>
    <w:rsid w:val="003C46ED"/>
    <w:rsid w:val="003C5269"/>
    <w:rsid w:val="003E16F3"/>
    <w:rsid w:val="003F14D1"/>
    <w:rsid w:val="0040685B"/>
    <w:rsid w:val="00412FE7"/>
    <w:rsid w:val="0042330C"/>
    <w:rsid w:val="004426D0"/>
    <w:rsid w:val="0047050B"/>
    <w:rsid w:val="00486D4E"/>
    <w:rsid w:val="004953A7"/>
    <w:rsid w:val="00497D3C"/>
    <w:rsid w:val="004A1D8C"/>
    <w:rsid w:val="004D508D"/>
    <w:rsid w:val="004F6F66"/>
    <w:rsid w:val="00522A9A"/>
    <w:rsid w:val="005416DB"/>
    <w:rsid w:val="00544F54"/>
    <w:rsid w:val="005520F1"/>
    <w:rsid w:val="005561F8"/>
    <w:rsid w:val="00572640"/>
    <w:rsid w:val="00581D62"/>
    <w:rsid w:val="005927C2"/>
    <w:rsid w:val="00597B41"/>
    <w:rsid w:val="005A361C"/>
    <w:rsid w:val="005C167B"/>
    <w:rsid w:val="005C63F3"/>
    <w:rsid w:val="005C76F7"/>
    <w:rsid w:val="005D0E01"/>
    <w:rsid w:val="005D332C"/>
    <w:rsid w:val="005E56C6"/>
    <w:rsid w:val="0062224F"/>
    <w:rsid w:val="006264C0"/>
    <w:rsid w:val="00632015"/>
    <w:rsid w:val="00633D86"/>
    <w:rsid w:val="00634A42"/>
    <w:rsid w:val="00634AE9"/>
    <w:rsid w:val="00634FD7"/>
    <w:rsid w:val="006518FD"/>
    <w:rsid w:val="0066531F"/>
    <w:rsid w:val="00674E2A"/>
    <w:rsid w:val="00684677"/>
    <w:rsid w:val="006901C9"/>
    <w:rsid w:val="00697BE5"/>
    <w:rsid w:val="006A7CB2"/>
    <w:rsid w:val="006B0530"/>
    <w:rsid w:val="006B3BB7"/>
    <w:rsid w:val="006B5962"/>
    <w:rsid w:val="006B6996"/>
    <w:rsid w:val="006D124F"/>
    <w:rsid w:val="006D15D0"/>
    <w:rsid w:val="006D638A"/>
    <w:rsid w:val="006E65BA"/>
    <w:rsid w:val="00707CFA"/>
    <w:rsid w:val="00717F19"/>
    <w:rsid w:val="00722926"/>
    <w:rsid w:val="00726A82"/>
    <w:rsid w:val="00760463"/>
    <w:rsid w:val="00760E8D"/>
    <w:rsid w:val="00766226"/>
    <w:rsid w:val="007B6936"/>
    <w:rsid w:val="007F0BAF"/>
    <w:rsid w:val="008307AF"/>
    <w:rsid w:val="00840167"/>
    <w:rsid w:val="00845522"/>
    <w:rsid w:val="008556BD"/>
    <w:rsid w:val="00863D0D"/>
    <w:rsid w:val="00872A5B"/>
    <w:rsid w:val="0088098C"/>
    <w:rsid w:val="00885DE9"/>
    <w:rsid w:val="00886CA8"/>
    <w:rsid w:val="00893F52"/>
    <w:rsid w:val="00895D15"/>
    <w:rsid w:val="00897517"/>
    <w:rsid w:val="008A18FE"/>
    <w:rsid w:val="008C6B7F"/>
    <w:rsid w:val="008C6D37"/>
    <w:rsid w:val="008D05B2"/>
    <w:rsid w:val="008D25A9"/>
    <w:rsid w:val="008E3CAC"/>
    <w:rsid w:val="008F4B17"/>
    <w:rsid w:val="008F6210"/>
    <w:rsid w:val="009411B8"/>
    <w:rsid w:val="00951675"/>
    <w:rsid w:val="00967525"/>
    <w:rsid w:val="0097548F"/>
    <w:rsid w:val="0097588C"/>
    <w:rsid w:val="009846E7"/>
    <w:rsid w:val="009B1500"/>
    <w:rsid w:val="009E7F25"/>
    <w:rsid w:val="00A227B1"/>
    <w:rsid w:val="00A238EA"/>
    <w:rsid w:val="00A27796"/>
    <w:rsid w:val="00A62C36"/>
    <w:rsid w:val="00AA3364"/>
    <w:rsid w:val="00AD2417"/>
    <w:rsid w:val="00AF7573"/>
    <w:rsid w:val="00B255AC"/>
    <w:rsid w:val="00B3022E"/>
    <w:rsid w:val="00B449D3"/>
    <w:rsid w:val="00B474E0"/>
    <w:rsid w:val="00B60395"/>
    <w:rsid w:val="00B7366A"/>
    <w:rsid w:val="00B85511"/>
    <w:rsid w:val="00B93C9C"/>
    <w:rsid w:val="00BB6BEA"/>
    <w:rsid w:val="00BF743D"/>
    <w:rsid w:val="00C02C69"/>
    <w:rsid w:val="00C23631"/>
    <w:rsid w:val="00C35703"/>
    <w:rsid w:val="00C74C40"/>
    <w:rsid w:val="00C77C70"/>
    <w:rsid w:val="00CB19CB"/>
    <w:rsid w:val="00CB620A"/>
    <w:rsid w:val="00CE32DB"/>
    <w:rsid w:val="00CF05D0"/>
    <w:rsid w:val="00CF142B"/>
    <w:rsid w:val="00D111DD"/>
    <w:rsid w:val="00D17D94"/>
    <w:rsid w:val="00D40437"/>
    <w:rsid w:val="00D417C8"/>
    <w:rsid w:val="00D4675B"/>
    <w:rsid w:val="00D67FC0"/>
    <w:rsid w:val="00D8245F"/>
    <w:rsid w:val="00D83091"/>
    <w:rsid w:val="00D91757"/>
    <w:rsid w:val="00D9322D"/>
    <w:rsid w:val="00D945FF"/>
    <w:rsid w:val="00DA021D"/>
    <w:rsid w:val="00DA5B50"/>
    <w:rsid w:val="00DB48F9"/>
    <w:rsid w:val="00DC120F"/>
    <w:rsid w:val="00DD2058"/>
    <w:rsid w:val="00DD3F7D"/>
    <w:rsid w:val="00DE2032"/>
    <w:rsid w:val="00DF0E67"/>
    <w:rsid w:val="00E0221C"/>
    <w:rsid w:val="00E85F0B"/>
    <w:rsid w:val="00EA0BE6"/>
    <w:rsid w:val="00ED7E48"/>
    <w:rsid w:val="00EE2B4F"/>
    <w:rsid w:val="00F00D05"/>
    <w:rsid w:val="00F013CD"/>
    <w:rsid w:val="00F10754"/>
    <w:rsid w:val="00F11C43"/>
    <w:rsid w:val="00F27192"/>
    <w:rsid w:val="00F40921"/>
    <w:rsid w:val="00F77091"/>
    <w:rsid w:val="00F82C74"/>
    <w:rsid w:val="00F834D8"/>
    <w:rsid w:val="00F86E11"/>
    <w:rsid w:val="00FC0C31"/>
    <w:rsid w:val="00FC29C6"/>
    <w:rsid w:val="00FC447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A37904"/>
  <w15:chartTrackingRefBased/>
  <w15:docId w15:val="{D281315F-03A8-4697-9A4D-9350C7316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overflowPunct w:val="0"/>
      <w:autoSpaceDE w:val="0"/>
      <w:autoSpaceDN w:val="0"/>
      <w:adjustRightInd w:val="0"/>
      <w:textAlignment w:val="baseline"/>
    </w:pPr>
    <w:rPr>
      <w:kern w:val="28"/>
      <w:sz w:val="24"/>
      <w:lang w:val="de-DE" w:eastAsia="de-DE"/>
    </w:rPr>
  </w:style>
  <w:style w:type="paragraph" w:styleId="berschrift1">
    <w:name w:val="heading 1"/>
    <w:basedOn w:val="Standard"/>
    <w:next w:val="Standard"/>
    <w:qFormat/>
    <w:pPr>
      <w:keepNext/>
      <w:tabs>
        <w:tab w:val="left" w:pos="567"/>
      </w:tabs>
      <w:spacing w:line="360" w:lineRule="auto"/>
      <w:ind w:left="567" w:hanging="567"/>
      <w:outlineLvl w:val="0"/>
    </w:pPr>
    <w:rPr>
      <w:i/>
      <w:sz w:val="16"/>
    </w:rPr>
  </w:style>
  <w:style w:type="paragraph" w:styleId="berschrift2">
    <w:name w:val="heading 2"/>
    <w:basedOn w:val="Standard"/>
    <w:next w:val="Standard"/>
    <w:qFormat/>
    <w:pPr>
      <w:keepNext/>
      <w:tabs>
        <w:tab w:val="left" w:pos="567"/>
      </w:tabs>
      <w:spacing w:line="360" w:lineRule="auto"/>
      <w:ind w:left="567" w:hanging="567"/>
      <w:jc w:val="center"/>
      <w:outlineLvl w:val="1"/>
    </w:pPr>
    <w:rPr>
      <w:b/>
      <w:sz w:val="28"/>
      <w:u w:val="single"/>
    </w:rPr>
  </w:style>
  <w:style w:type="paragraph" w:styleId="berschrift3">
    <w:name w:val="heading 3"/>
    <w:basedOn w:val="Standard"/>
    <w:next w:val="Standard"/>
    <w:qFormat/>
    <w:pPr>
      <w:keepNext/>
      <w:tabs>
        <w:tab w:val="left" w:pos="567"/>
        <w:tab w:val="left" w:pos="851"/>
        <w:tab w:val="left" w:pos="1134"/>
        <w:tab w:val="left" w:pos="1701"/>
      </w:tabs>
      <w:ind w:left="567" w:hanging="567"/>
      <w:jc w:val="center"/>
      <w:outlineLvl w:val="2"/>
    </w:pPr>
    <w:rPr>
      <w:b/>
      <w:bCs/>
      <w:u w:val="singl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character" w:styleId="Seitenzahl">
    <w:name w:val="page number"/>
    <w:basedOn w:val="Absatz-Standardschriftart"/>
  </w:style>
  <w:style w:type="paragraph" w:styleId="Textkrper-Zeileneinzug">
    <w:name w:val="Body Text Indent"/>
    <w:basedOn w:val="Standard"/>
    <w:pPr>
      <w:tabs>
        <w:tab w:val="left" w:pos="567"/>
        <w:tab w:val="left" w:pos="851"/>
      </w:tabs>
      <w:spacing w:line="360" w:lineRule="auto"/>
      <w:ind w:left="567" w:hanging="567"/>
      <w:jc w:val="both"/>
    </w:pPr>
    <w:rPr>
      <w:sz w:val="22"/>
    </w:rPr>
  </w:style>
  <w:style w:type="paragraph" w:styleId="Textkrper-Einzug2">
    <w:name w:val="Body Text Indent 2"/>
    <w:basedOn w:val="Standard"/>
    <w:pPr>
      <w:tabs>
        <w:tab w:val="left" w:pos="567"/>
        <w:tab w:val="left" w:pos="993"/>
      </w:tabs>
      <w:spacing w:line="360" w:lineRule="auto"/>
      <w:ind w:left="993" w:hanging="993"/>
      <w:jc w:val="both"/>
    </w:pPr>
    <w:rPr>
      <w:sz w:val="22"/>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styleId="Textkrper-Einzug3">
    <w:name w:val="Body Text Indent 3"/>
    <w:basedOn w:val="Standard"/>
    <w:pPr>
      <w:tabs>
        <w:tab w:val="left" w:pos="567"/>
      </w:tabs>
      <w:spacing w:line="360" w:lineRule="auto"/>
      <w:ind w:left="1134" w:hanging="1134"/>
      <w:jc w:val="both"/>
    </w:pPr>
    <w:rPr>
      <w:sz w:val="22"/>
    </w:rPr>
  </w:style>
  <w:style w:type="paragraph" w:styleId="Textkrper">
    <w:name w:val="Body Text"/>
    <w:basedOn w:val="Standard"/>
    <w:pPr>
      <w:overflowPunct/>
      <w:autoSpaceDE/>
      <w:autoSpaceDN/>
      <w:adjustRightInd/>
      <w:spacing w:line="360" w:lineRule="auto"/>
      <w:jc w:val="both"/>
      <w:textAlignment w:val="auto"/>
    </w:pPr>
    <w:rPr>
      <w:kern w:val="0"/>
      <w:szCs w:val="24"/>
      <w:lang w:val="de-AT"/>
    </w:rPr>
  </w:style>
  <w:style w:type="character" w:styleId="Hyperlink">
    <w:name w:val="Hyperlink"/>
    <w:rPr>
      <w:color w:val="0000FF"/>
      <w:u w:val="single"/>
    </w:rPr>
  </w:style>
  <w:style w:type="paragraph" w:styleId="Fuzeile">
    <w:name w:val="footer"/>
    <w:basedOn w:val="Standard"/>
    <w:link w:val="FuzeileZchn"/>
    <w:uiPriority w:val="99"/>
    <w:rsid w:val="002542A9"/>
    <w:pPr>
      <w:tabs>
        <w:tab w:val="center" w:pos="4536"/>
        <w:tab w:val="right" w:pos="9072"/>
      </w:tabs>
    </w:pPr>
    <w:rPr>
      <w:lang w:val="x-none" w:eastAsia="x-none"/>
    </w:rPr>
  </w:style>
  <w:style w:type="character" w:customStyle="1" w:styleId="FuzeileZchn">
    <w:name w:val="Fußzeile Zchn"/>
    <w:link w:val="Fuzeile"/>
    <w:uiPriority w:val="99"/>
    <w:rsid w:val="002542A9"/>
    <w:rPr>
      <w:kern w:val="28"/>
      <w:sz w:val="24"/>
    </w:rPr>
  </w:style>
  <w:style w:type="paragraph" w:styleId="Sprechblasentext">
    <w:name w:val="Balloon Text"/>
    <w:basedOn w:val="Standard"/>
    <w:link w:val="SprechblasentextZchn"/>
    <w:rsid w:val="0066531F"/>
    <w:rPr>
      <w:rFonts w:ascii="Tahoma" w:hAnsi="Tahoma" w:cs="Tahoma"/>
      <w:sz w:val="16"/>
      <w:szCs w:val="16"/>
    </w:rPr>
  </w:style>
  <w:style w:type="character" w:customStyle="1" w:styleId="SprechblasentextZchn">
    <w:name w:val="Sprechblasentext Zchn"/>
    <w:link w:val="Sprechblasentext"/>
    <w:rsid w:val="0066531F"/>
    <w:rPr>
      <w:rFonts w:ascii="Tahoma" w:hAnsi="Tahoma" w:cs="Tahoma"/>
      <w:kern w:val="28"/>
      <w:sz w:val="16"/>
      <w:szCs w:val="16"/>
      <w:lang w:val="de-DE" w:eastAsia="de-DE"/>
    </w:rPr>
  </w:style>
  <w:style w:type="paragraph" w:customStyle="1" w:styleId="KeinAbsatzformat">
    <w:name w:val="[Kein Absatzformat]"/>
    <w:rsid w:val="003577CE"/>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eastAsia="de-DE"/>
    </w:rPr>
  </w:style>
  <w:style w:type="paragraph" w:customStyle="1" w:styleId="EinfacherAbsatz">
    <w:name w:val="[Einfacher Absatz]"/>
    <w:basedOn w:val="KeinAbsatzformat"/>
    <w:uiPriority w:val="99"/>
    <w:rsid w:val="00D8245F"/>
  </w:style>
  <w:style w:type="paragraph" w:customStyle="1" w:styleId="bodytext">
    <w:name w:val="bodytext"/>
    <w:basedOn w:val="Standard"/>
    <w:rsid w:val="00486D4E"/>
    <w:pPr>
      <w:overflowPunct/>
      <w:autoSpaceDE/>
      <w:autoSpaceDN/>
      <w:adjustRightInd/>
      <w:spacing w:before="100" w:beforeAutospacing="1" w:after="100" w:afterAutospacing="1"/>
      <w:textAlignment w:val="auto"/>
    </w:pPr>
    <w:rPr>
      <w:kern w:val="0"/>
      <w:szCs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6.jpg"/><Relationship Id="rId18" Type="http://schemas.openxmlformats.org/officeDocument/2006/relationships/image" Target="media/image21.png"/><Relationship Id="rId26" Type="http://schemas.openxmlformats.org/officeDocument/2006/relationships/image" Target="media/image29.jpeg"/><Relationship Id="rId3" Type="http://schemas.openxmlformats.org/officeDocument/2006/relationships/image" Target="media/image6.png"/><Relationship Id="rId21" Type="http://schemas.openxmlformats.org/officeDocument/2006/relationships/image" Target="media/image24.jpeg"/><Relationship Id="rId7" Type="http://schemas.openxmlformats.org/officeDocument/2006/relationships/image" Target="media/image10.png"/><Relationship Id="rId12" Type="http://schemas.openxmlformats.org/officeDocument/2006/relationships/image" Target="media/image15.png"/><Relationship Id="rId17" Type="http://schemas.openxmlformats.org/officeDocument/2006/relationships/image" Target="media/image20.jpeg"/><Relationship Id="rId25" Type="http://schemas.openxmlformats.org/officeDocument/2006/relationships/image" Target="media/image28.jpeg"/><Relationship Id="rId2" Type="http://schemas.openxmlformats.org/officeDocument/2006/relationships/image" Target="media/image5.jpg"/><Relationship Id="rId16" Type="http://schemas.openxmlformats.org/officeDocument/2006/relationships/image" Target="media/image19.jpeg"/><Relationship Id="rId20" Type="http://schemas.openxmlformats.org/officeDocument/2006/relationships/image" Target="media/image23.png"/><Relationship Id="rId1" Type="http://schemas.openxmlformats.org/officeDocument/2006/relationships/image" Target="media/image4.jpeg"/><Relationship Id="rId6" Type="http://schemas.openxmlformats.org/officeDocument/2006/relationships/image" Target="media/image9.png"/><Relationship Id="rId11" Type="http://schemas.openxmlformats.org/officeDocument/2006/relationships/image" Target="media/image14.png"/><Relationship Id="rId24" Type="http://schemas.openxmlformats.org/officeDocument/2006/relationships/image" Target="media/image27.png"/><Relationship Id="rId5" Type="http://schemas.openxmlformats.org/officeDocument/2006/relationships/image" Target="media/image8.jpg"/><Relationship Id="rId15" Type="http://schemas.openxmlformats.org/officeDocument/2006/relationships/image" Target="media/image18.png"/><Relationship Id="rId23" Type="http://schemas.openxmlformats.org/officeDocument/2006/relationships/image" Target="media/image26.png"/><Relationship Id="rId10" Type="http://schemas.openxmlformats.org/officeDocument/2006/relationships/image" Target="media/image13.jpg"/><Relationship Id="rId19" Type="http://schemas.openxmlformats.org/officeDocument/2006/relationships/image" Target="media/image22.png"/><Relationship Id="rId4" Type="http://schemas.openxmlformats.org/officeDocument/2006/relationships/image" Target="media/image7.JPG"/><Relationship Id="rId9" Type="http://schemas.openxmlformats.org/officeDocument/2006/relationships/image" Target="media/image12.jpg"/><Relationship Id="rId14" Type="http://schemas.openxmlformats.org/officeDocument/2006/relationships/image" Target="media/image17.jpeg"/><Relationship Id="rId22"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BC2B9-AD79-4585-A935-4FF8454F6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9</Words>
  <Characters>246</Characters>
  <Application>Microsoft Office Word</Application>
  <DocSecurity>0</DocSecurity>
  <Lines>72</Lines>
  <Paragraphs>1</Paragraphs>
  <ScaleCrop>false</ScaleCrop>
  <HeadingPairs>
    <vt:vector size="2" baseType="variant">
      <vt:variant>
        <vt:lpstr>Titel</vt:lpstr>
      </vt:variant>
      <vt:variant>
        <vt:i4>1</vt:i4>
      </vt:variant>
    </vt:vector>
  </HeadingPairs>
  <TitlesOfParts>
    <vt:vector size="1" baseType="lpstr">
      <vt:lpstr>STATUTENMUSTER</vt:lpstr>
    </vt:vector>
  </TitlesOfParts>
  <Company>Gemdat-Datencenter</Company>
  <LinksUpToDate>false</LinksUpToDate>
  <CharactersWithSpaces>286</CharactersWithSpaces>
  <SharedDoc>false</SharedDoc>
  <HLinks>
    <vt:vector size="6" baseType="variant">
      <vt:variant>
        <vt:i4>6815829</vt:i4>
      </vt:variant>
      <vt:variant>
        <vt:i4>6</vt:i4>
      </vt:variant>
      <vt:variant>
        <vt:i4>0</vt:i4>
      </vt:variant>
      <vt:variant>
        <vt:i4>5</vt:i4>
      </vt:variant>
      <vt:variant>
        <vt:lpwstr>mailto:gerhard.beck@revital-aspach.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ENMUSTER</dc:title>
  <dc:subject>ASVÖ/STATMUS</dc:subject>
  <dc:creator>T7</dc:creator>
  <cp:keywords/>
  <cp:lastModifiedBy>Gerold Sattlecker - International Biathlon Union</cp:lastModifiedBy>
  <cp:revision>3</cp:revision>
  <cp:lastPrinted>2015-02-09T12:02:00Z</cp:lastPrinted>
  <dcterms:created xsi:type="dcterms:W3CDTF">2025-11-07T12:06:00Z</dcterms:created>
  <dcterms:modified xsi:type="dcterms:W3CDTF">2025-11-0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6daa5-cc76-4281-821b-b748430cb89f</vt:lpwstr>
  </property>
</Properties>
</file>